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B0921" w14:textId="32CCB150" w:rsidR="00C92387" w:rsidRPr="009102F7" w:rsidRDefault="00C92387" w:rsidP="00175B32">
      <w:pPr>
        <w:rPr>
          <w:rFonts w:ascii="Verdana" w:hAnsi="Verdana" w:cs="Tahoma"/>
          <w:b/>
          <w:sz w:val="16"/>
          <w:szCs w:val="16"/>
          <w:lang w:val="en-GB"/>
        </w:rPr>
      </w:pPr>
    </w:p>
    <w:p w14:paraId="11DA0C43" w14:textId="77777777" w:rsidR="000D4390" w:rsidRDefault="000D4390" w:rsidP="00EB71BD">
      <w:pPr>
        <w:spacing w:line="240" w:lineRule="exact"/>
        <w:rPr>
          <w:rFonts w:ascii="Verdana" w:hAnsi="Verdana" w:cs="Tahoma"/>
          <w:b/>
          <w:sz w:val="16"/>
          <w:szCs w:val="16"/>
          <w:lang w:val="en-GB"/>
        </w:rPr>
      </w:pPr>
    </w:p>
    <w:p w14:paraId="3F320730" w14:textId="77777777" w:rsidR="003A1BD7" w:rsidRDefault="003A1BD7" w:rsidP="000D4390">
      <w:pPr>
        <w:spacing w:line="240" w:lineRule="exact"/>
        <w:jc w:val="center"/>
        <w:rPr>
          <w:rFonts w:ascii="Verdana" w:hAnsi="Verdana" w:cs="Tahoma"/>
          <w:b/>
          <w:sz w:val="16"/>
          <w:szCs w:val="16"/>
          <w:lang w:val="en-GB"/>
        </w:rPr>
      </w:pPr>
    </w:p>
    <w:p w14:paraId="75150E93" w14:textId="38EEE0C7" w:rsidR="000D4390" w:rsidRDefault="00DE012F" w:rsidP="000D4390">
      <w:pPr>
        <w:spacing w:line="240" w:lineRule="exact"/>
        <w:jc w:val="center"/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sz w:val="16"/>
          <w:szCs w:val="16"/>
          <w:lang w:val="en-GB"/>
        </w:rPr>
        <w:t xml:space="preserve">PROXY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FORM</w:t>
      </w:r>
    </w:p>
    <w:p w14:paraId="43DD0BFF" w14:textId="77777777" w:rsidR="000D4390" w:rsidRDefault="000D4390" w:rsidP="000D4390">
      <w:pPr>
        <w:spacing w:line="240" w:lineRule="exact"/>
        <w:jc w:val="center"/>
        <w:rPr>
          <w:rFonts w:ascii="Verdana" w:hAnsi="Verdana" w:cs="Tahoma"/>
          <w:b/>
          <w:sz w:val="16"/>
          <w:szCs w:val="16"/>
          <w:lang w:val="en-GB"/>
        </w:rPr>
      </w:pPr>
    </w:p>
    <w:p w14:paraId="53EA812A" w14:textId="2F531155" w:rsidR="00646B01" w:rsidRPr="009102F7" w:rsidRDefault="00646B01" w:rsidP="00646B01">
      <w:pPr>
        <w:spacing w:line="240" w:lineRule="exact"/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sz w:val="16"/>
          <w:szCs w:val="16"/>
          <w:lang w:val="en-GB"/>
        </w:rPr>
        <w:t xml:space="preserve">The </w:t>
      </w:r>
      <w:r w:rsidR="006A7ED1">
        <w:rPr>
          <w:rFonts w:ascii="Verdana" w:hAnsi="Verdana" w:cs="Tahoma"/>
          <w:b/>
          <w:sz w:val="16"/>
          <w:szCs w:val="16"/>
          <w:lang w:val="en-GB"/>
        </w:rPr>
        <w:t xml:space="preserve">Extraordinary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G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eneral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M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>ee</w:t>
      </w:r>
      <w:r>
        <w:rPr>
          <w:rFonts w:ascii="Verdana" w:hAnsi="Verdana" w:cs="Tahoma"/>
          <w:b/>
          <w:sz w:val="16"/>
          <w:szCs w:val="16"/>
          <w:lang w:val="en-GB"/>
        </w:rPr>
        <w:t xml:space="preserve">ting of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DANSK BIOTEK</w:t>
      </w:r>
      <w:r w:rsidR="00901A42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6E7FBC">
        <w:rPr>
          <w:rFonts w:ascii="Verdana" w:hAnsi="Verdana" w:cs="Tahoma"/>
          <w:b/>
          <w:sz w:val="16"/>
          <w:szCs w:val="16"/>
          <w:lang w:val="en-GB"/>
        </w:rPr>
        <w:t xml:space="preserve">will be held on </w:t>
      </w:r>
      <w:r w:rsidR="00832BE7">
        <w:rPr>
          <w:rFonts w:ascii="Verdana" w:hAnsi="Verdana" w:cs="Tahoma"/>
          <w:b/>
          <w:sz w:val="16"/>
          <w:szCs w:val="16"/>
          <w:lang w:val="en-GB"/>
        </w:rPr>
        <w:t>Monday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,</w:t>
      </w:r>
      <w:r w:rsidR="006E7FBC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832BE7">
        <w:rPr>
          <w:rFonts w:ascii="Verdana" w:hAnsi="Verdana" w:cs="Tahoma"/>
          <w:b/>
          <w:sz w:val="16"/>
          <w:szCs w:val="16"/>
          <w:lang w:val="en-GB"/>
        </w:rPr>
        <w:t xml:space="preserve">27 </w:t>
      </w:r>
      <w:r w:rsidR="006A7ED1">
        <w:rPr>
          <w:rFonts w:ascii="Verdana" w:hAnsi="Verdana" w:cs="Tahoma"/>
          <w:b/>
          <w:sz w:val="16"/>
          <w:szCs w:val="16"/>
          <w:lang w:val="en-GB"/>
        </w:rPr>
        <w:t xml:space="preserve">June </w:t>
      </w:r>
      <w:r w:rsidR="003210AC">
        <w:rPr>
          <w:rFonts w:ascii="Verdana" w:hAnsi="Verdana" w:cs="Tahoma"/>
          <w:b/>
          <w:sz w:val="16"/>
          <w:szCs w:val="16"/>
          <w:lang w:val="en-GB"/>
        </w:rPr>
        <w:t>2021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,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 at</w:t>
      </w:r>
      <w:r w:rsidR="00E46C55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832BE7">
        <w:rPr>
          <w:rFonts w:ascii="Verdana" w:hAnsi="Verdana" w:cs="Tahoma"/>
          <w:b/>
          <w:sz w:val="16"/>
          <w:szCs w:val="16"/>
          <w:lang w:val="en-GB"/>
        </w:rPr>
        <w:t>15.00</w:t>
      </w:r>
      <w:r w:rsidR="00501971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(</w:t>
      </w:r>
      <w:r w:rsidR="002E3D2B">
        <w:rPr>
          <w:rFonts w:ascii="Verdana" w:hAnsi="Verdana" w:cs="Tahoma"/>
          <w:b/>
          <w:sz w:val="16"/>
          <w:szCs w:val="16"/>
          <w:lang w:val="en-GB"/>
        </w:rPr>
        <w:t>CE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S</w:t>
      </w:r>
      <w:r>
        <w:rPr>
          <w:rFonts w:ascii="Verdana" w:hAnsi="Verdana" w:cs="Tahoma"/>
          <w:b/>
          <w:sz w:val="16"/>
          <w:szCs w:val="16"/>
          <w:lang w:val="en-GB"/>
        </w:rPr>
        <w:t>T</w:t>
      </w:r>
      <w:r w:rsidR="003A1BD7">
        <w:rPr>
          <w:rFonts w:ascii="Verdana" w:hAnsi="Verdana" w:cs="Tahoma"/>
          <w:b/>
          <w:sz w:val="16"/>
          <w:szCs w:val="16"/>
          <w:lang w:val="en-GB"/>
        </w:rPr>
        <w:t>)</w:t>
      </w:r>
      <w:r w:rsidRPr="009102F7">
        <w:rPr>
          <w:rFonts w:ascii="Verdana" w:hAnsi="Verdana" w:cs="Tahoma"/>
          <w:b/>
          <w:sz w:val="16"/>
          <w:szCs w:val="16"/>
          <w:lang w:val="en-GB"/>
        </w:rPr>
        <w:t xml:space="preserve"> </w:t>
      </w:r>
      <w:r w:rsidR="006A7ED1">
        <w:rPr>
          <w:rFonts w:ascii="Verdana" w:hAnsi="Verdana" w:cs="Tahoma"/>
          <w:b/>
          <w:sz w:val="16"/>
          <w:szCs w:val="16"/>
          <w:lang w:val="en-GB"/>
        </w:rPr>
        <w:t>by written resolutions</w:t>
      </w:r>
      <w:r w:rsidR="003210AC">
        <w:rPr>
          <w:rFonts w:ascii="Verdana" w:hAnsi="Verdana" w:cs="Tahoma"/>
          <w:b/>
          <w:sz w:val="16"/>
          <w:szCs w:val="16"/>
          <w:lang w:val="en-GB"/>
        </w:rPr>
        <w:t>.</w:t>
      </w:r>
    </w:p>
    <w:p w14:paraId="404E0644" w14:textId="77777777" w:rsidR="000D4390" w:rsidRPr="009336C4" w:rsidRDefault="000D4390" w:rsidP="000D4390">
      <w:pPr>
        <w:tabs>
          <w:tab w:val="clear" w:pos="680"/>
          <w:tab w:val="left" w:pos="912"/>
        </w:tabs>
        <w:spacing w:line="240" w:lineRule="exact"/>
        <w:ind w:left="936" w:hanging="936"/>
        <w:rPr>
          <w:rFonts w:ascii="Verdana" w:hAnsi="Verdana" w:cs="Tahoma"/>
          <w:b/>
          <w:sz w:val="16"/>
          <w:szCs w:val="16"/>
          <w:lang w:val="en-GB"/>
        </w:rPr>
      </w:pPr>
    </w:p>
    <w:p w14:paraId="6D73AB11" w14:textId="77777777" w:rsidR="003A1BD7" w:rsidRDefault="003A1BD7" w:rsidP="003F144A">
      <w:pPr>
        <w:tabs>
          <w:tab w:val="clear" w:pos="680"/>
          <w:tab w:val="left" w:pos="912"/>
        </w:tabs>
        <w:spacing w:line="240" w:lineRule="exact"/>
        <w:ind w:left="936" w:hanging="936"/>
        <w:rPr>
          <w:rFonts w:ascii="Verdana" w:hAnsi="Verdana" w:cs="Tahoma"/>
          <w:b/>
          <w:bCs/>
          <w:sz w:val="16"/>
          <w:szCs w:val="16"/>
          <w:lang w:val="en-GB"/>
        </w:rPr>
      </w:pPr>
    </w:p>
    <w:p w14:paraId="1AB59AF7" w14:textId="688DA0C2" w:rsidR="003F144A" w:rsidRPr="009102F7" w:rsidRDefault="003F144A" w:rsidP="003A1BD7">
      <w:pPr>
        <w:tabs>
          <w:tab w:val="clear" w:pos="680"/>
          <w:tab w:val="left" w:pos="912"/>
        </w:tabs>
        <w:spacing w:line="240" w:lineRule="exact"/>
        <w:ind w:left="936" w:hanging="936"/>
        <w:rPr>
          <w:rFonts w:ascii="Verdana" w:hAnsi="Verdana" w:cs="Tahoma"/>
          <w:b/>
          <w:bCs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 xml:space="preserve">Nomination of proxy </w:t>
      </w:r>
    </w:p>
    <w:p w14:paraId="00F4B357" w14:textId="017226E0" w:rsidR="000D4390" w:rsidRPr="003A1BD7" w:rsidRDefault="003A1BD7" w:rsidP="000D4390">
      <w:pPr>
        <w:tabs>
          <w:tab w:val="clear" w:pos="680"/>
          <w:tab w:val="left" w:pos="360"/>
        </w:tabs>
        <w:spacing w:line="240" w:lineRule="exact"/>
        <w:rPr>
          <w:rFonts w:ascii="Verdana" w:hAnsi="Verdana" w:cs="Tahoma"/>
          <w:sz w:val="16"/>
          <w:szCs w:val="16"/>
          <w:lang w:val="en-GB"/>
        </w:rPr>
      </w:pPr>
      <w:r w:rsidRPr="003A1BD7">
        <w:rPr>
          <w:rFonts w:ascii="Verdana" w:hAnsi="Verdana" w:cs="Tahoma"/>
          <w:sz w:val="16"/>
          <w:szCs w:val="16"/>
          <w:lang w:val="en-GB"/>
        </w:rPr>
        <w:t>A scanned copy of the completed and signed proxy form must be sent by e-mail to:</w:t>
      </w:r>
      <w:r w:rsidR="00C54686">
        <w:rPr>
          <w:rFonts w:ascii="Verdana" w:hAnsi="Verdana" w:cs="Tahoma"/>
          <w:sz w:val="16"/>
          <w:szCs w:val="16"/>
          <w:lang w:val="en-GB"/>
        </w:rPr>
        <w:t xml:space="preserve"> </w:t>
      </w:r>
      <w:hyperlink r:id="rId12" w:history="1">
        <w:r w:rsidR="007115C1" w:rsidRPr="007115C1">
          <w:rPr>
            <w:rStyle w:val="Hyperlink"/>
            <w:rFonts w:ascii="Tahoma" w:eastAsiaTheme="minorHAnsi" w:hAnsi="Tahoma" w:cstheme="minorBidi"/>
            <w:snapToGrid/>
            <w:color w:val="0000FF" w:themeColor="hyperlink"/>
            <w:sz w:val="18"/>
            <w:szCs w:val="18"/>
            <w:lang w:val="en-US" w:eastAsia="en-US"/>
          </w:rPr>
          <w:t>dd@danskbiotek.dk</w:t>
        </w:r>
      </w:hyperlink>
      <w:r w:rsidR="00C54686">
        <w:rPr>
          <w:rFonts w:ascii="Verdana" w:hAnsi="Verdana" w:cs="Tahoma"/>
          <w:sz w:val="16"/>
          <w:szCs w:val="16"/>
          <w:lang w:val="en-GB"/>
        </w:rPr>
        <w:t xml:space="preserve"> </w:t>
      </w:r>
      <w:r w:rsidRPr="003A1BD7">
        <w:rPr>
          <w:rFonts w:ascii="Verdana" w:hAnsi="Verdana" w:cs="Tahoma"/>
          <w:sz w:val="16"/>
          <w:szCs w:val="16"/>
          <w:lang w:val="en-GB"/>
        </w:rPr>
        <w:t xml:space="preserve">no later than on </w:t>
      </w:r>
      <w:r w:rsidR="00832BE7">
        <w:rPr>
          <w:rFonts w:ascii="Verdana" w:hAnsi="Verdana" w:cs="Tahoma"/>
          <w:bCs/>
          <w:sz w:val="16"/>
          <w:szCs w:val="16"/>
          <w:lang w:val="en-GB"/>
        </w:rPr>
        <w:t>Tuesday</w:t>
      </w:r>
      <w:r w:rsidR="006A7ED1" w:rsidRPr="006A7ED1">
        <w:rPr>
          <w:rFonts w:ascii="Verdana" w:hAnsi="Verdana" w:cs="Tahoma"/>
          <w:bCs/>
          <w:sz w:val="16"/>
          <w:szCs w:val="16"/>
          <w:lang w:val="en-GB"/>
        </w:rPr>
        <w:t xml:space="preserve">, </w:t>
      </w:r>
      <w:r w:rsidR="00832BE7">
        <w:rPr>
          <w:rFonts w:ascii="Verdana" w:hAnsi="Verdana" w:cs="Tahoma"/>
          <w:bCs/>
          <w:sz w:val="16"/>
          <w:szCs w:val="16"/>
          <w:lang w:val="en-GB"/>
        </w:rPr>
        <w:t xml:space="preserve">21 </w:t>
      </w:r>
      <w:r w:rsidR="006A7ED1" w:rsidRPr="006A7ED1">
        <w:rPr>
          <w:rFonts w:ascii="Verdana" w:hAnsi="Verdana" w:cs="Tahoma"/>
          <w:bCs/>
          <w:sz w:val="16"/>
          <w:szCs w:val="16"/>
          <w:lang w:val="en-GB"/>
        </w:rPr>
        <w:t xml:space="preserve">June 2022, at 10:00 (CEST).   </w:t>
      </w:r>
    </w:p>
    <w:p w14:paraId="0908457C" w14:textId="77777777" w:rsidR="00765975" w:rsidRPr="00765975" w:rsidRDefault="00765975" w:rsidP="000D4390">
      <w:pPr>
        <w:tabs>
          <w:tab w:val="clear" w:pos="680"/>
          <w:tab w:val="left" w:pos="360"/>
        </w:tabs>
        <w:spacing w:line="240" w:lineRule="exact"/>
        <w:rPr>
          <w:rFonts w:ascii="Verdana" w:hAnsi="Verdana" w:cs="Tahoma"/>
          <w:b/>
          <w:sz w:val="16"/>
          <w:szCs w:val="16"/>
          <w:lang w:val="en-GB"/>
        </w:rPr>
      </w:pPr>
    </w:p>
    <w:p w14:paraId="3B7FC2A3" w14:textId="78E502E2" w:rsidR="00EB71BD" w:rsidRPr="00765975" w:rsidRDefault="00495DE9" w:rsidP="00765975">
      <w:pPr>
        <w:spacing w:line="240" w:lineRule="exact"/>
        <w:rPr>
          <w:rFonts w:ascii="Verdana" w:hAnsi="Verdana" w:cs="Tahoma"/>
          <w:b/>
          <w:bCs/>
          <w:sz w:val="16"/>
          <w:szCs w:val="16"/>
          <w:lang w:val="en-GB"/>
        </w:rPr>
      </w:pPr>
      <w:r>
        <w:rPr>
          <w:rFonts w:ascii="Verdana" w:hAnsi="Verdana"/>
          <w:noProof/>
          <w:snapToGrid/>
          <w:sz w:val="16"/>
          <w:szCs w:val="16"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EEC1DA3" wp14:editId="6373470E">
                <wp:simplePos x="0" y="0"/>
                <wp:positionH relativeFrom="column">
                  <wp:posOffset>-15240</wp:posOffset>
                </wp:positionH>
                <wp:positionV relativeFrom="paragraph">
                  <wp:posOffset>17780</wp:posOffset>
                </wp:positionV>
                <wp:extent cx="6012180" cy="0"/>
                <wp:effectExtent l="0" t="0" r="0" b="0"/>
                <wp:wrapNone/>
                <wp:docPr id="6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121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80A05E" id="Line 1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1.4pt" to="472.2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" strokeweight="1.5pt"/>
            </w:pict>
          </mc:Fallback>
        </mc:AlternateContent>
      </w:r>
    </w:p>
    <w:p w14:paraId="3C6E6F25" w14:textId="42C30268" w:rsidR="00765975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  <w:r w:rsidRPr="009102F7">
        <w:rPr>
          <w:rFonts w:ascii="Verdana" w:hAnsi="Verdana" w:cs="Tahoma"/>
          <w:sz w:val="16"/>
          <w:szCs w:val="16"/>
          <w:lang w:val="en-US"/>
        </w:rPr>
        <w:t>Name</w:t>
      </w:r>
      <w:r w:rsidR="003A1BD7">
        <w:rPr>
          <w:rFonts w:ascii="Verdana" w:hAnsi="Verdana" w:cs="Tahoma"/>
          <w:sz w:val="16"/>
          <w:szCs w:val="16"/>
          <w:lang w:val="en-US"/>
        </w:rPr>
        <w:t xml:space="preserve"> and</w:t>
      </w:r>
      <w:r w:rsidRPr="009102F7">
        <w:rPr>
          <w:rFonts w:ascii="Verdana" w:hAnsi="Verdana" w:cs="Tahoma"/>
          <w:sz w:val="16"/>
          <w:szCs w:val="16"/>
          <w:lang w:val="en-US"/>
        </w:rPr>
        <w:t xml:space="preserve"> address</w:t>
      </w:r>
      <w:r w:rsidR="003A1BD7">
        <w:rPr>
          <w:rFonts w:ascii="Verdana" w:hAnsi="Verdana" w:cs="Tahoma"/>
          <w:sz w:val="16"/>
          <w:szCs w:val="16"/>
          <w:lang w:val="en-US"/>
        </w:rPr>
        <w:t xml:space="preserve"> </w:t>
      </w:r>
      <w:r w:rsidR="003C5E50">
        <w:rPr>
          <w:rFonts w:ascii="Verdana" w:hAnsi="Verdana" w:cs="Tahoma"/>
          <w:sz w:val="16"/>
          <w:szCs w:val="16"/>
          <w:lang w:val="en-US"/>
        </w:rPr>
        <w:t xml:space="preserve">of the </w:t>
      </w:r>
      <w:r w:rsidR="003A1BD7">
        <w:rPr>
          <w:rFonts w:ascii="Verdana" w:hAnsi="Verdana" w:cs="Tahoma"/>
          <w:sz w:val="16"/>
          <w:szCs w:val="16"/>
          <w:lang w:val="en-US"/>
        </w:rPr>
        <w:t>Member</w:t>
      </w:r>
      <w:r w:rsidRPr="009102F7">
        <w:rPr>
          <w:rFonts w:ascii="Verdana" w:hAnsi="Verdana" w:cs="Tahoma"/>
          <w:sz w:val="16"/>
          <w:szCs w:val="16"/>
          <w:lang w:val="en-US"/>
        </w:rPr>
        <w:t>:</w:t>
      </w:r>
    </w:p>
    <w:p w14:paraId="270F9922" w14:textId="73AAC218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  <w:r>
        <w:rPr>
          <w:rFonts w:ascii="Verdana" w:hAnsi="Verdana" w:cs="Tahoma"/>
          <w:sz w:val="16"/>
          <w:szCs w:val="16"/>
          <w:lang w:val="en-US"/>
        </w:rPr>
        <w:br/>
      </w:r>
      <w:r w:rsidRPr="009102F7">
        <w:rPr>
          <w:rFonts w:ascii="Verdana" w:hAnsi="Verdana" w:cs="Tahoma"/>
          <w:sz w:val="16"/>
          <w:szCs w:val="16"/>
          <w:lang w:val="en-US"/>
        </w:rPr>
        <w:t>______________________________________</w:t>
      </w:r>
      <w:r>
        <w:rPr>
          <w:rFonts w:ascii="Verdana" w:hAnsi="Verdana" w:cs="Tahoma"/>
          <w:sz w:val="16"/>
          <w:szCs w:val="16"/>
          <w:lang w:val="en-US"/>
        </w:rPr>
        <w:t>_________________</w:t>
      </w:r>
    </w:p>
    <w:p w14:paraId="1C726374" w14:textId="77777777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</w:p>
    <w:p w14:paraId="6B5E1229" w14:textId="77777777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  <w:r w:rsidRPr="009102F7">
        <w:rPr>
          <w:rFonts w:ascii="Verdana" w:hAnsi="Verdana" w:cs="Tahoma"/>
          <w:sz w:val="16"/>
          <w:szCs w:val="16"/>
          <w:lang w:val="en-US"/>
        </w:rPr>
        <w:t>_______________________________________________________</w:t>
      </w:r>
    </w:p>
    <w:p w14:paraId="12EB9181" w14:textId="77777777" w:rsidR="00765975" w:rsidRPr="009102F7" w:rsidRDefault="00765975" w:rsidP="00765975">
      <w:pPr>
        <w:spacing w:line="240" w:lineRule="exact"/>
        <w:rPr>
          <w:rFonts w:ascii="Verdana" w:hAnsi="Verdana" w:cs="Tahoma"/>
          <w:sz w:val="16"/>
          <w:szCs w:val="16"/>
          <w:lang w:val="en-US"/>
        </w:rPr>
      </w:pPr>
    </w:p>
    <w:p w14:paraId="7E77BD30" w14:textId="77E225A2" w:rsidR="00765975" w:rsidRPr="00765975" w:rsidRDefault="00765975" w:rsidP="009E79B2">
      <w:pPr>
        <w:rPr>
          <w:vanish/>
          <w:lang w:val="en-US"/>
        </w:rPr>
      </w:pPr>
      <w:r w:rsidRPr="009102F7">
        <w:rPr>
          <w:rFonts w:ascii="Verdana" w:hAnsi="Verdana" w:cs="Tahoma"/>
          <w:sz w:val="16"/>
          <w:szCs w:val="16"/>
          <w:lang w:val="en-US"/>
        </w:rPr>
        <w:t>_______________________________________________________</w:t>
      </w:r>
    </w:p>
    <w:p w14:paraId="3067E1A1" w14:textId="77777777" w:rsidR="000D4390" w:rsidRDefault="000D4390" w:rsidP="009102F7">
      <w:pPr>
        <w:spacing w:line="240" w:lineRule="auto"/>
        <w:rPr>
          <w:rFonts w:ascii="Verdana" w:hAnsi="Verdana" w:cs="Tahoma"/>
          <w:b/>
          <w:sz w:val="16"/>
          <w:szCs w:val="16"/>
          <w:lang w:val="en-GB"/>
        </w:rPr>
      </w:pPr>
    </w:p>
    <w:p w14:paraId="44302A05" w14:textId="77777777" w:rsidR="00C54686" w:rsidRDefault="00C54686" w:rsidP="009102F7">
      <w:pPr>
        <w:spacing w:line="240" w:lineRule="auto"/>
        <w:rPr>
          <w:rFonts w:ascii="Verdana" w:hAnsi="Verdana" w:cs="Tahoma"/>
          <w:sz w:val="16"/>
          <w:szCs w:val="16"/>
          <w:lang w:val="en-GB"/>
        </w:rPr>
      </w:pPr>
    </w:p>
    <w:p w14:paraId="1C47AD67" w14:textId="023B9E2F" w:rsidR="00587AE9" w:rsidRDefault="00587AE9" w:rsidP="009102F7">
      <w:pPr>
        <w:spacing w:line="240" w:lineRule="auto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t xml:space="preserve">PLEASE TICK </w:t>
      </w:r>
      <w:r w:rsidRPr="003A1BD7">
        <w:rPr>
          <w:rFonts w:ascii="Verdana" w:hAnsi="Verdana" w:cs="Tahoma"/>
          <w:sz w:val="16"/>
          <w:szCs w:val="16"/>
          <w:u w:val="single"/>
          <w:lang w:val="en-GB"/>
        </w:rPr>
        <w:t>ONE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 BOX ONLY:</w:t>
      </w:r>
    </w:p>
    <w:p w14:paraId="04D40454" w14:textId="77777777" w:rsidR="000D4390" w:rsidRPr="009102F7" w:rsidRDefault="000D4390" w:rsidP="009102F7">
      <w:pPr>
        <w:spacing w:line="240" w:lineRule="auto"/>
        <w:rPr>
          <w:rFonts w:ascii="Verdana" w:hAnsi="Verdana" w:cs="Tahoma"/>
          <w:sz w:val="16"/>
          <w:szCs w:val="16"/>
          <w:lang w:val="en-GB"/>
        </w:rPr>
      </w:pPr>
    </w:p>
    <w:p w14:paraId="54B6B350" w14:textId="0E60FEBC" w:rsidR="00812F59" w:rsidRPr="009102F7" w:rsidRDefault="00812F59" w:rsidP="009102F7">
      <w:pPr>
        <w:tabs>
          <w:tab w:val="clear" w:pos="680"/>
          <w:tab w:val="left" w:pos="426"/>
        </w:tabs>
        <w:spacing w:line="240" w:lineRule="auto"/>
        <w:ind w:left="426" w:hanging="426"/>
        <w:rPr>
          <w:rFonts w:ascii="Verdana" w:hAnsi="Verdana" w:cs="Tahoma"/>
          <w:b/>
          <w:bCs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102F7">
        <w:rPr>
          <w:rFonts w:ascii="Verdana" w:hAnsi="Verdana" w:cs="Tahoma"/>
          <w:sz w:val="16"/>
          <w:szCs w:val="16"/>
          <w:lang w:val="en-GB"/>
        </w:rPr>
        <w:instrText xml:space="preserve"> FORMCHECKBOX </w:instrText>
      </w:r>
      <w:r w:rsidR="003214C7">
        <w:rPr>
          <w:rFonts w:ascii="Verdana" w:hAnsi="Verdana" w:cs="Tahoma"/>
          <w:sz w:val="16"/>
          <w:szCs w:val="16"/>
          <w:lang w:val="en-GB"/>
        </w:rPr>
      </w:r>
      <w:r w:rsidR="003214C7">
        <w:rPr>
          <w:rFonts w:ascii="Verdana" w:hAnsi="Verdana" w:cs="Tahoma"/>
          <w:sz w:val="16"/>
          <w:szCs w:val="16"/>
          <w:lang w:val="en-GB"/>
        </w:rPr>
        <w:fldChar w:fldCharType="separate"/>
      </w:r>
      <w:r w:rsidRPr="009102F7">
        <w:rPr>
          <w:rFonts w:ascii="Verdana" w:hAnsi="Verdana" w:cs="Tahoma"/>
          <w:sz w:val="16"/>
          <w:szCs w:val="16"/>
          <w:lang w:val="en-GB"/>
        </w:rPr>
        <w:fldChar w:fldCharType="end"/>
      </w:r>
      <w:r w:rsidRPr="009102F7">
        <w:rPr>
          <w:rFonts w:ascii="Verdana" w:hAnsi="Verdana" w:cs="Tahoma"/>
          <w:sz w:val="16"/>
          <w:szCs w:val="16"/>
          <w:lang w:val="en-GB"/>
        </w:rPr>
        <w:tab/>
      </w: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 xml:space="preserve">I hereby give proxy to the </w:t>
      </w:r>
      <w:r w:rsidR="003A1BD7">
        <w:rPr>
          <w:rFonts w:ascii="Verdana" w:hAnsi="Verdana" w:cs="Tahoma"/>
          <w:b/>
          <w:bCs/>
          <w:sz w:val="16"/>
          <w:szCs w:val="16"/>
          <w:lang w:val="en-GB"/>
        </w:rPr>
        <w:t>C</w:t>
      </w: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 xml:space="preserve">hairman of the </w:t>
      </w:r>
      <w:r w:rsidR="003A1BD7">
        <w:rPr>
          <w:rFonts w:ascii="Verdana" w:hAnsi="Verdana" w:cs="Tahoma"/>
          <w:b/>
          <w:bCs/>
          <w:sz w:val="16"/>
          <w:szCs w:val="16"/>
          <w:lang w:val="en-GB"/>
        </w:rPr>
        <w:t>Board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 of </w:t>
      </w:r>
      <w:r w:rsidR="003A1BD7">
        <w:rPr>
          <w:rFonts w:ascii="Verdana" w:hAnsi="Verdana" w:cs="Tahoma"/>
          <w:sz w:val="16"/>
          <w:szCs w:val="16"/>
          <w:lang w:val="en-GB"/>
        </w:rPr>
        <w:t>DANSK BIOTEK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, or a substitute duly appointed by him, to </w:t>
      </w:r>
      <w:r w:rsidR="005A6EC2">
        <w:rPr>
          <w:rFonts w:ascii="Verdana" w:hAnsi="Verdana" w:cs="Tahoma"/>
          <w:sz w:val="16"/>
          <w:szCs w:val="16"/>
          <w:lang w:val="en-GB"/>
        </w:rPr>
        <w:t xml:space="preserve">attend and 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vote on my/our behalf at the </w:t>
      </w:r>
      <w:r w:rsidR="00D6023E">
        <w:rPr>
          <w:rFonts w:ascii="Verdana" w:hAnsi="Verdana" w:cs="Tahoma"/>
          <w:sz w:val="16"/>
          <w:szCs w:val="16"/>
          <w:lang w:val="en-GB"/>
        </w:rPr>
        <w:t>Extraordinary</w:t>
      </w:r>
      <w:r w:rsidR="003A1BD7">
        <w:rPr>
          <w:rFonts w:ascii="Verdana" w:hAnsi="Verdana" w:cs="Tahoma"/>
          <w:sz w:val="16"/>
          <w:szCs w:val="16"/>
          <w:lang w:val="en-GB"/>
        </w:rPr>
        <w:t xml:space="preserve"> G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eneral </w:t>
      </w:r>
      <w:r w:rsidR="003A1BD7">
        <w:rPr>
          <w:rFonts w:ascii="Verdana" w:hAnsi="Verdana" w:cs="Tahoma"/>
          <w:sz w:val="16"/>
          <w:szCs w:val="16"/>
          <w:lang w:val="en-GB"/>
        </w:rPr>
        <w:t>M</w:t>
      </w:r>
      <w:r w:rsidRPr="009102F7">
        <w:rPr>
          <w:rFonts w:ascii="Verdana" w:hAnsi="Verdana" w:cs="Tahoma"/>
          <w:sz w:val="16"/>
          <w:szCs w:val="16"/>
          <w:lang w:val="en-GB"/>
        </w:rPr>
        <w:t>eeting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 </w:t>
      </w:r>
      <w:r w:rsidR="002000B6">
        <w:rPr>
          <w:rFonts w:ascii="Verdana" w:hAnsi="Verdana" w:cs="Tahoma"/>
          <w:sz w:val="16"/>
          <w:szCs w:val="16"/>
          <w:lang w:val="en-GB"/>
        </w:rPr>
        <w:t xml:space="preserve">in accordance with </w:t>
      </w:r>
      <w:r w:rsidR="00C81A90">
        <w:rPr>
          <w:rFonts w:ascii="Verdana" w:hAnsi="Verdana" w:cs="Tahoma"/>
          <w:sz w:val="16"/>
          <w:szCs w:val="16"/>
          <w:lang w:val="en-GB"/>
        </w:rPr>
        <w:t>the</w:t>
      </w:r>
      <w:r w:rsidR="003A1BD7">
        <w:rPr>
          <w:rFonts w:ascii="Verdana" w:hAnsi="Verdana" w:cs="Tahoma"/>
          <w:sz w:val="16"/>
          <w:szCs w:val="16"/>
          <w:lang w:val="en-GB"/>
        </w:rPr>
        <w:t xml:space="preserve"> below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 </w:t>
      </w:r>
      <w:r w:rsidR="002000B6">
        <w:rPr>
          <w:rFonts w:ascii="Verdana" w:hAnsi="Verdana" w:cs="Tahoma"/>
          <w:sz w:val="16"/>
          <w:szCs w:val="16"/>
          <w:lang w:val="en-GB"/>
        </w:rPr>
        <w:t>recommendations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 </w:t>
      </w:r>
      <w:r w:rsidR="002000B6">
        <w:rPr>
          <w:rFonts w:ascii="Verdana" w:hAnsi="Verdana" w:cs="Tahoma"/>
          <w:sz w:val="16"/>
          <w:szCs w:val="16"/>
          <w:lang w:val="en-GB"/>
        </w:rPr>
        <w:t>by</w:t>
      </w:r>
      <w:r w:rsidR="00C81A90">
        <w:rPr>
          <w:rFonts w:ascii="Verdana" w:hAnsi="Verdana" w:cs="Tahoma"/>
          <w:sz w:val="16"/>
          <w:szCs w:val="16"/>
          <w:lang w:val="en-GB"/>
        </w:rPr>
        <w:t xml:space="preserve"> the </w:t>
      </w:r>
      <w:r w:rsidR="003A1BD7">
        <w:rPr>
          <w:rFonts w:ascii="Verdana" w:hAnsi="Verdana" w:cs="Tahoma"/>
          <w:sz w:val="16"/>
          <w:szCs w:val="16"/>
          <w:lang w:val="en-GB"/>
        </w:rPr>
        <w:t>Board</w:t>
      </w:r>
      <w:r w:rsidRPr="009102F7">
        <w:rPr>
          <w:rFonts w:ascii="Verdana" w:hAnsi="Verdana" w:cs="Tahoma"/>
          <w:sz w:val="16"/>
          <w:szCs w:val="16"/>
          <w:lang w:val="en-GB"/>
        </w:rPr>
        <w:t>.</w:t>
      </w:r>
    </w:p>
    <w:p w14:paraId="0009ED61" w14:textId="77777777" w:rsidR="005C24D5" w:rsidRPr="009102F7" w:rsidRDefault="005C24D5" w:rsidP="009102F7">
      <w:pPr>
        <w:tabs>
          <w:tab w:val="clear" w:pos="680"/>
          <w:tab w:val="left" w:pos="0"/>
          <w:tab w:val="left" w:pos="426"/>
        </w:tabs>
        <w:spacing w:line="240" w:lineRule="auto"/>
        <w:ind w:hanging="567"/>
        <w:rPr>
          <w:rFonts w:ascii="Verdana" w:hAnsi="Verdana" w:cs="Tahoma"/>
          <w:sz w:val="16"/>
          <w:szCs w:val="16"/>
          <w:lang w:val="en-GB"/>
        </w:rPr>
      </w:pPr>
    </w:p>
    <w:p w14:paraId="17E44DED" w14:textId="77777777" w:rsidR="00812F59" w:rsidRPr="009102F7" w:rsidRDefault="00812F59" w:rsidP="009102F7">
      <w:pPr>
        <w:tabs>
          <w:tab w:val="clear" w:pos="680"/>
          <w:tab w:val="left" w:pos="0"/>
          <w:tab w:val="left" w:pos="426"/>
          <w:tab w:val="decimal" w:pos="9072"/>
        </w:tabs>
        <w:spacing w:line="240" w:lineRule="auto"/>
        <w:ind w:left="426" w:hanging="426"/>
        <w:rPr>
          <w:rFonts w:ascii="Verdana" w:hAnsi="Verdana" w:cs="Tahoma"/>
          <w:b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102F7">
        <w:rPr>
          <w:rFonts w:ascii="Verdana" w:hAnsi="Verdana" w:cs="Tahoma"/>
          <w:sz w:val="16"/>
          <w:szCs w:val="16"/>
          <w:lang w:val="en-GB"/>
        </w:rPr>
        <w:instrText xml:space="preserve"> FORMCHECKBOX </w:instrText>
      </w:r>
      <w:r w:rsidR="003214C7">
        <w:rPr>
          <w:rFonts w:ascii="Verdana" w:hAnsi="Verdana" w:cs="Tahoma"/>
          <w:sz w:val="16"/>
          <w:szCs w:val="16"/>
          <w:lang w:val="en-GB"/>
        </w:rPr>
      </w:r>
      <w:r w:rsidR="003214C7">
        <w:rPr>
          <w:rFonts w:ascii="Verdana" w:hAnsi="Verdana" w:cs="Tahoma"/>
          <w:sz w:val="16"/>
          <w:szCs w:val="16"/>
          <w:lang w:val="en-GB"/>
        </w:rPr>
        <w:fldChar w:fldCharType="separate"/>
      </w:r>
      <w:r w:rsidRPr="009102F7">
        <w:rPr>
          <w:rFonts w:ascii="Verdana" w:hAnsi="Verdana" w:cs="Tahoma"/>
          <w:sz w:val="16"/>
          <w:szCs w:val="16"/>
          <w:lang w:val="en-GB"/>
        </w:rPr>
        <w:fldChar w:fldCharType="end"/>
      </w:r>
      <w:r w:rsidRPr="009102F7">
        <w:rPr>
          <w:rFonts w:ascii="Verdana" w:hAnsi="Verdana" w:cs="Tahoma"/>
          <w:sz w:val="16"/>
          <w:szCs w:val="16"/>
          <w:lang w:val="en-GB"/>
        </w:rPr>
        <w:tab/>
      </w:r>
      <w:r w:rsidRPr="009102F7">
        <w:rPr>
          <w:rFonts w:ascii="Verdana" w:hAnsi="Verdana" w:cs="Tahoma"/>
          <w:b/>
          <w:sz w:val="16"/>
          <w:szCs w:val="16"/>
          <w:lang w:val="en-GB"/>
        </w:rPr>
        <w:t>I hereby give proxy to:</w:t>
      </w:r>
    </w:p>
    <w:p w14:paraId="2C8E2C9B" w14:textId="773205A0" w:rsidR="00812F59" w:rsidRPr="009102F7" w:rsidRDefault="00495DE9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sz w:val="16"/>
          <w:szCs w:val="16"/>
          <w:lang w:val="en-GB"/>
        </w:rPr>
      </w:pPr>
      <w:r>
        <w:rPr>
          <w:rFonts w:ascii="Verdana" w:hAnsi="Verdana" w:cs="Tahoma"/>
          <w:b/>
          <w:noProof/>
          <w:snapToGrid/>
          <w:sz w:val="16"/>
          <w:szCs w:val="16"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2758F9F" wp14:editId="3C1EC9F4">
                <wp:simplePos x="0" y="0"/>
                <wp:positionH relativeFrom="column">
                  <wp:posOffset>2233295</wp:posOffset>
                </wp:positionH>
                <wp:positionV relativeFrom="paragraph">
                  <wp:posOffset>5080</wp:posOffset>
                </wp:positionV>
                <wp:extent cx="3562350" cy="0"/>
                <wp:effectExtent l="0" t="0" r="0" b="0"/>
                <wp:wrapNone/>
                <wp:docPr id="4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623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88A1B3" id="Line 8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5.85pt,.4pt" to="456.3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" strokeweight=".5pt"/>
            </w:pict>
          </mc:Fallback>
        </mc:AlternateContent>
      </w:r>
      <w:r w:rsidR="00812F59"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812F59"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D6023E">
        <w:rPr>
          <w:rFonts w:ascii="Verdana" w:hAnsi="Verdana" w:cs="Tahoma"/>
          <w:b/>
          <w:sz w:val="16"/>
          <w:szCs w:val="16"/>
          <w:lang w:val="en-GB"/>
        </w:rPr>
        <w:tab/>
      </w:r>
      <w:r w:rsidR="00812F59" w:rsidRPr="009102F7">
        <w:rPr>
          <w:rFonts w:ascii="Verdana" w:hAnsi="Verdana" w:cs="Tahoma"/>
          <w:sz w:val="16"/>
          <w:szCs w:val="16"/>
          <w:lang w:val="en-GB"/>
        </w:rPr>
        <w:t>Name and address (</w:t>
      </w:r>
      <w:r w:rsidR="002125BC" w:rsidRPr="009102F7">
        <w:rPr>
          <w:rFonts w:ascii="Verdana" w:hAnsi="Verdana" w:cs="Tahoma"/>
          <w:sz w:val="16"/>
          <w:szCs w:val="16"/>
          <w:lang w:val="en-GB"/>
        </w:rPr>
        <w:t>p</w:t>
      </w:r>
      <w:r w:rsidR="00812F59" w:rsidRPr="009102F7">
        <w:rPr>
          <w:rFonts w:ascii="Verdana" w:hAnsi="Verdana" w:cs="Tahoma"/>
          <w:sz w:val="16"/>
          <w:szCs w:val="16"/>
          <w:lang w:val="en-GB"/>
        </w:rPr>
        <w:t>lease use block letters)</w:t>
      </w:r>
    </w:p>
    <w:p w14:paraId="6551FD95" w14:textId="4A3FBB6F" w:rsidR="00812F59" w:rsidRPr="009102F7" w:rsidRDefault="003C5E50" w:rsidP="003C5E50">
      <w:pPr>
        <w:tabs>
          <w:tab w:val="clear" w:pos="680"/>
          <w:tab w:val="left" w:pos="0"/>
          <w:tab w:val="left" w:pos="426"/>
          <w:tab w:val="left" w:pos="3544"/>
          <w:tab w:val="decimal" w:pos="9072"/>
        </w:tabs>
        <w:spacing w:line="240" w:lineRule="auto"/>
        <w:ind w:left="-567"/>
        <w:rPr>
          <w:rFonts w:ascii="Verdana" w:hAnsi="Verdana" w:cs="Tahoma"/>
          <w:b/>
          <w:sz w:val="16"/>
          <w:szCs w:val="16"/>
          <w:lang w:val="en-GB"/>
        </w:rPr>
      </w:pPr>
      <w:r>
        <w:rPr>
          <w:rFonts w:ascii="Verdana" w:hAnsi="Verdana" w:cs="Tahoma"/>
          <w:b/>
          <w:sz w:val="16"/>
          <w:szCs w:val="16"/>
          <w:lang w:val="en-GB"/>
        </w:rPr>
        <w:tab/>
      </w:r>
      <w:r>
        <w:rPr>
          <w:rFonts w:ascii="Verdana" w:hAnsi="Verdana" w:cs="Tahoma"/>
          <w:b/>
          <w:sz w:val="16"/>
          <w:szCs w:val="16"/>
          <w:lang w:val="en-GB"/>
        </w:rPr>
        <w:tab/>
      </w:r>
      <w:r>
        <w:rPr>
          <w:rFonts w:ascii="Verdana" w:hAnsi="Verdana" w:cs="Tahoma"/>
          <w:b/>
          <w:sz w:val="16"/>
          <w:szCs w:val="16"/>
          <w:lang w:val="en-GB"/>
        </w:rPr>
        <w:tab/>
      </w:r>
    </w:p>
    <w:p w14:paraId="157A2B8A" w14:textId="3B6543B5" w:rsidR="00812F59" w:rsidRPr="009102F7" w:rsidRDefault="00812F59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987E6A" w:rsidRPr="009102F7">
        <w:rPr>
          <w:rFonts w:ascii="Verdana" w:hAnsi="Verdana" w:cs="Tahoma"/>
          <w:b/>
          <w:sz w:val="16"/>
          <w:szCs w:val="16"/>
          <w:lang w:val="en-GB"/>
        </w:rPr>
        <w:tab/>
      </w:r>
      <w:r w:rsidR="00D76FAE" w:rsidRPr="009102F7">
        <w:rPr>
          <w:rFonts w:ascii="Verdana" w:hAnsi="Verdana" w:cs="Tahoma"/>
          <w:sz w:val="16"/>
          <w:szCs w:val="16"/>
          <w:lang w:val="en-GB"/>
        </w:rPr>
        <w:t>t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o </w:t>
      </w:r>
      <w:r w:rsidR="005A6EC2">
        <w:rPr>
          <w:rFonts w:ascii="Verdana" w:hAnsi="Verdana" w:cs="Tahoma"/>
          <w:sz w:val="16"/>
          <w:szCs w:val="16"/>
          <w:lang w:val="en-GB"/>
        </w:rPr>
        <w:t xml:space="preserve">attend and 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vote on my/our behalf at the </w:t>
      </w:r>
      <w:r w:rsidR="00D6023E">
        <w:rPr>
          <w:rFonts w:ascii="Verdana" w:hAnsi="Verdana" w:cs="Tahoma"/>
          <w:sz w:val="16"/>
          <w:szCs w:val="16"/>
          <w:lang w:val="en-GB"/>
        </w:rPr>
        <w:t>Extraordinary</w:t>
      </w:r>
      <w:r w:rsidR="003A1BD7">
        <w:rPr>
          <w:rFonts w:ascii="Verdana" w:hAnsi="Verdana" w:cs="Tahoma"/>
          <w:sz w:val="16"/>
          <w:szCs w:val="16"/>
          <w:lang w:val="en-GB"/>
        </w:rPr>
        <w:t xml:space="preserve"> General M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eeting. </w:t>
      </w:r>
    </w:p>
    <w:p w14:paraId="0AE5064F" w14:textId="77777777" w:rsidR="009D1634" w:rsidRPr="009102F7" w:rsidRDefault="009D1634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sz w:val="16"/>
          <w:szCs w:val="16"/>
          <w:lang w:val="en-GB"/>
        </w:rPr>
      </w:pPr>
    </w:p>
    <w:p w14:paraId="2433F251" w14:textId="77777777" w:rsidR="00812F59" w:rsidRPr="009102F7" w:rsidRDefault="001242E0" w:rsidP="009102F7">
      <w:pPr>
        <w:tabs>
          <w:tab w:val="clear" w:pos="680"/>
          <w:tab w:val="left" w:pos="0"/>
          <w:tab w:val="left" w:pos="426"/>
          <w:tab w:val="left" w:pos="4536"/>
          <w:tab w:val="decimal" w:pos="9072"/>
        </w:tabs>
        <w:spacing w:line="240" w:lineRule="auto"/>
        <w:ind w:left="-567"/>
        <w:rPr>
          <w:rFonts w:ascii="Verdana" w:hAnsi="Verdana" w:cs="Tahoma"/>
          <w:b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sz w:val="16"/>
          <w:szCs w:val="16"/>
          <w:lang w:val="en-GB"/>
        </w:rPr>
        <w:tab/>
      </w:r>
    </w:p>
    <w:p w14:paraId="77E3E337" w14:textId="15811418" w:rsidR="00812F59" w:rsidRPr="009102F7" w:rsidRDefault="00812F59" w:rsidP="00901A42">
      <w:pPr>
        <w:tabs>
          <w:tab w:val="clear" w:pos="680"/>
          <w:tab w:val="left" w:pos="360"/>
        </w:tabs>
        <w:spacing w:line="240" w:lineRule="exact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b/>
          <w:bCs/>
          <w:sz w:val="16"/>
          <w:szCs w:val="16"/>
          <w:lang w:val="en-GB"/>
        </w:rPr>
        <w:t>Proxy instructions</w:t>
      </w:r>
      <w:r w:rsidR="00D6320F" w:rsidRPr="009102F7">
        <w:rPr>
          <w:rFonts w:ascii="Verdana" w:hAnsi="Verdana" w:cs="Tahoma"/>
          <w:b/>
          <w:bCs/>
          <w:sz w:val="16"/>
          <w:szCs w:val="16"/>
          <w:lang w:val="en-GB"/>
        </w:rPr>
        <w:t>: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 In the table </w:t>
      </w:r>
      <w:r w:rsidR="00765975">
        <w:rPr>
          <w:rFonts w:ascii="Verdana" w:hAnsi="Verdana" w:cs="Tahoma"/>
          <w:sz w:val="16"/>
          <w:szCs w:val="16"/>
          <w:lang w:val="en-GB"/>
        </w:rPr>
        <w:t>below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, I have indicated how I wish 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the </w:t>
      </w:r>
      <w:r w:rsidR="003A1BD7">
        <w:rPr>
          <w:rFonts w:ascii="Verdana" w:hAnsi="Verdana" w:cs="Tahoma"/>
          <w:sz w:val="16"/>
          <w:szCs w:val="16"/>
          <w:lang w:val="en-GB"/>
        </w:rPr>
        <w:t>C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hairman of the </w:t>
      </w:r>
      <w:r w:rsidR="003A1BD7">
        <w:rPr>
          <w:rFonts w:ascii="Verdana" w:hAnsi="Verdana" w:cs="Tahoma"/>
          <w:sz w:val="16"/>
          <w:szCs w:val="16"/>
          <w:lang w:val="en-GB"/>
        </w:rPr>
        <w:t>Board</w:t>
      </w:r>
      <w:r w:rsidR="005A6EC2">
        <w:rPr>
          <w:rFonts w:ascii="Verdana" w:hAnsi="Verdana" w:cs="Tahoma"/>
          <w:sz w:val="16"/>
          <w:szCs w:val="16"/>
          <w:lang w:val="en-GB"/>
        </w:rPr>
        <w:t>,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 </w:t>
      </w:r>
      <w:r w:rsidR="005A6EC2" w:rsidRPr="009102F7">
        <w:rPr>
          <w:rFonts w:ascii="Verdana" w:hAnsi="Verdana" w:cs="Tahoma"/>
          <w:sz w:val="16"/>
          <w:szCs w:val="16"/>
          <w:lang w:val="en-GB"/>
        </w:rPr>
        <w:t>or a substitute duly appointed by him</w:t>
      </w:r>
      <w:r w:rsidR="005A6EC2">
        <w:rPr>
          <w:rFonts w:ascii="Verdana" w:hAnsi="Verdana" w:cs="Tahoma"/>
          <w:sz w:val="16"/>
          <w:szCs w:val="16"/>
          <w:lang w:val="en-GB"/>
        </w:rPr>
        <w:t xml:space="preserve">, </w:t>
      </w:r>
      <w:r w:rsidR="00016D5B" w:rsidRPr="009102F7">
        <w:rPr>
          <w:rFonts w:ascii="Verdana" w:hAnsi="Verdana" w:cs="Tahoma"/>
          <w:sz w:val="16"/>
          <w:szCs w:val="16"/>
          <w:lang w:val="en-GB"/>
        </w:rPr>
        <w:t xml:space="preserve">to vote on my behalf 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at the </w:t>
      </w:r>
      <w:r w:rsidR="00D6023E">
        <w:rPr>
          <w:rFonts w:ascii="Verdana" w:hAnsi="Verdana" w:cs="Tahoma"/>
          <w:sz w:val="16"/>
          <w:szCs w:val="16"/>
          <w:lang w:val="en-GB"/>
        </w:rPr>
        <w:t xml:space="preserve">Extraordinary </w:t>
      </w:r>
      <w:r w:rsidR="003A1BD7">
        <w:rPr>
          <w:rFonts w:ascii="Verdana" w:hAnsi="Verdana" w:cs="Tahoma"/>
          <w:sz w:val="16"/>
          <w:szCs w:val="16"/>
          <w:lang w:val="en-GB"/>
        </w:rPr>
        <w:t>General M</w:t>
      </w:r>
      <w:r w:rsidR="003A1BD7" w:rsidRPr="009102F7">
        <w:rPr>
          <w:rFonts w:ascii="Verdana" w:hAnsi="Verdana" w:cs="Tahoma"/>
          <w:sz w:val="16"/>
          <w:szCs w:val="16"/>
          <w:lang w:val="en-GB"/>
        </w:rPr>
        <w:t>eeting</w:t>
      </w:r>
      <w:r w:rsidRPr="009102F7">
        <w:rPr>
          <w:rFonts w:ascii="Verdana" w:hAnsi="Verdana" w:cs="Tahoma"/>
          <w:sz w:val="16"/>
          <w:szCs w:val="16"/>
          <w:lang w:val="en-GB"/>
        </w:rPr>
        <w:t xml:space="preserve">. </w:t>
      </w:r>
    </w:p>
    <w:p w14:paraId="109D3501" w14:textId="77777777" w:rsidR="000D4390" w:rsidRPr="009102F7" w:rsidRDefault="000D4390" w:rsidP="003A1BD7">
      <w:pPr>
        <w:tabs>
          <w:tab w:val="clear" w:pos="680"/>
          <w:tab w:val="left" w:pos="-567"/>
          <w:tab w:val="left" w:pos="426"/>
        </w:tabs>
        <w:spacing w:line="220" w:lineRule="exact"/>
        <w:rPr>
          <w:rFonts w:ascii="Verdana" w:hAnsi="Verdana" w:cs="Tahoma"/>
          <w:sz w:val="16"/>
          <w:szCs w:val="16"/>
          <w:lang w:val="en-GB"/>
        </w:rPr>
      </w:pPr>
    </w:p>
    <w:tbl>
      <w:tblPr>
        <w:tblW w:w="9538" w:type="dxa"/>
        <w:tblInd w:w="70" w:type="dxa"/>
        <w:tblBorders>
          <w:top w:val="single" w:sz="18" w:space="0" w:color="808080"/>
          <w:left w:val="single" w:sz="18" w:space="0" w:color="808080"/>
          <w:bottom w:val="single" w:sz="18" w:space="0" w:color="808080"/>
          <w:right w:val="single" w:sz="18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6014"/>
        <w:gridCol w:w="783"/>
        <w:gridCol w:w="783"/>
        <w:gridCol w:w="784"/>
        <w:gridCol w:w="1174"/>
      </w:tblGrid>
      <w:tr w:rsidR="003B4BEE" w:rsidRPr="00832BE7" w14:paraId="3BFC94EC" w14:textId="77777777" w:rsidTr="003210AC">
        <w:trPr>
          <w:trHeight w:val="619"/>
        </w:trPr>
        <w:tc>
          <w:tcPr>
            <w:tcW w:w="6014" w:type="dxa"/>
            <w:tcBorders>
              <w:top w:val="single" w:sz="4" w:space="0" w:color="auto"/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8B79146" w14:textId="77777777" w:rsidR="003B4BEE" w:rsidRDefault="003A1BD7" w:rsidP="00E46C55">
            <w:pPr>
              <w:tabs>
                <w:tab w:val="clear" w:pos="680"/>
                <w:tab w:val="left" w:pos="397"/>
                <w:tab w:val="right" w:leader="dot" w:pos="6806"/>
              </w:tabs>
              <w:spacing w:line="240" w:lineRule="auto"/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</w:pPr>
            <w:r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>Agenda items</w:t>
            </w:r>
            <w:r w:rsidR="009102F7" w:rsidRPr="009102F7">
              <w:rPr>
                <w:rFonts w:ascii="Verdana" w:hAnsi="Verdana" w:cs="Tahoma"/>
                <w:b/>
                <w:color w:val="000000"/>
                <w:sz w:val="16"/>
                <w:szCs w:val="16"/>
                <w:lang w:val="en-GB"/>
              </w:rPr>
              <w:t xml:space="preserve"> (short form, please refer to the notice for the complete agenda):</w:t>
            </w:r>
          </w:p>
          <w:p w14:paraId="7A0717C4" w14:textId="61B5DBA1" w:rsidR="003A1BD7" w:rsidRPr="009102F7" w:rsidRDefault="003A1BD7" w:rsidP="00E46C55">
            <w:pPr>
              <w:tabs>
                <w:tab w:val="clear" w:pos="680"/>
                <w:tab w:val="left" w:pos="397"/>
                <w:tab w:val="right" w:leader="dot" w:pos="6806"/>
              </w:tabs>
              <w:spacing w:line="240" w:lineRule="auto"/>
              <w:rPr>
                <w:rFonts w:ascii="Verdana" w:hAnsi="Verdana" w:cs="Tahoma"/>
                <w:b/>
                <w:sz w:val="16"/>
                <w:szCs w:val="16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bottom"/>
          </w:tcPr>
          <w:p w14:paraId="7D27A114" w14:textId="77777777" w:rsidR="003B4BEE" w:rsidRPr="001439B3" w:rsidRDefault="003B4BEE" w:rsidP="00175938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</w:rPr>
            </w:pPr>
            <w:r w:rsidRPr="001439B3">
              <w:rPr>
                <w:rFonts w:ascii="Verdana" w:hAnsi="Verdana" w:cs="Tahoma"/>
                <w:sz w:val="14"/>
                <w:szCs w:val="14"/>
              </w:rPr>
              <w:t>FOR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bottom"/>
          </w:tcPr>
          <w:p w14:paraId="745B653D" w14:textId="77777777" w:rsidR="003B4BEE" w:rsidRPr="001439B3" w:rsidRDefault="001439B3" w:rsidP="00175938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</w:rPr>
            </w:pPr>
            <w:r w:rsidRPr="001439B3">
              <w:rPr>
                <w:rFonts w:ascii="Tahoma" w:hAnsi="Tahoma" w:cs="Tahoma"/>
                <w:sz w:val="14"/>
                <w:szCs w:val="14"/>
                <w:lang w:val="en-GB"/>
              </w:rPr>
              <w:t>AGAINST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bottom"/>
          </w:tcPr>
          <w:p w14:paraId="7147C16E" w14:textId="77777777" w:rsidR="003B4BEE" w:rsidRPr="001439B3" w:rsidRDefault="001439B3" w:rsidP="00175938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</w:rPr>
            </w:pPr>
            <w:r w:rsidRPr="001439B3">
              <w:rPr>
                <w:rFonts w:ascii="Tahoma" w:hAnsi="Tahoma" w:cs="Tahoma"/>
                <w:sz w:val="14"/>
                <w:szCs w:val="14"/>
                <w:lang w:val="en-GB"/>
              </w:rPr>
              <w:t>ABSTAIN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bottom"/>
          </w:tcPr>
          <w:p w14:paraId="68D484EE" w14:textId="1844BE48" w:rsidR="003B4BEE" w:rsidRPr="001439B3" w:rsidRDefault="001439B3" w:rsidP="0083076B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4"/>
                <w:szCs w:val="14"/>
                <w:lang w:val="en-GB"/>
              </w:rPr>
            </w:pPr>
            <w:proofErr w:type="spellStart"/>
            <w:r w:rsidRPr="0034454B">
              <w:rPr>
                <w:rFonts w:ascii="Tahoma" w:hAnsi="Tahoma" w:cs="Tahoma"/>
                <w:sz w:val="16"/>
                <w:szCs w:val="16"/>
                <w:lang w:val="en-GB"/>
              </w:rPr>
              <w:t>Recommen</w:t>
            </w:r>
            <w:proofErr w:type="spellEnd"/>
            <w:r w:rsidRPr="0034454B">
              <w:rPr>
                <w:rFonts w:ascii="Tahoma" w:hAnsi="Tahoma" w:cs="Tahoma"/>
                <w:sz w:val="16"/>
                <w:szCs w:val="16"/>
                <w:lang w:val="en-GB"/>
              </w:rPr>
              <w:t>-dation</w:t>
            </w:r>
            <w:r w:rsidR="003D6333">
              <w:rPr>
                <w:rFonts w:ascii="Tahoma" w:hAnsi="Tahoma" w:cs="Tahoma"/>
                <w:sz w:val="16"/>
                <w:szCs w:val="16"/>
                <w:lang w:val="en-GB"/>
              </w:rPr>
              <w:t>s</w:t>
            </w:r>
            <w:r w:rsidRPr="0034454B">
              <w:rPr>
                <w:rFonts w:ascii="Tahoma" w:hAnsi="Tahoma" w:cs="Tahoma"/>
                <w:sz w:val="16"/>
                <w:szCs w:val="16"/>
                <w:lang w:val="en-GB"/>
              </w:rPr>
              <w:t xml:space="preserve"> by the </w:t>
            </w:r>
            <w:r w:rsidR="002B75EF">
              <w:rPr>
                <w:rFonts w:ascii="Tahoma" w:hAnsi="Tahoma" w:cs="Tahoma"/>
                <w:sz w:val="16"/>
                <w:szCs w:val="16"/>
                <w:lang w:val="en-GB"/>
              </w:rPr>
              <w:t>B</w:t>
            </w:r>
            <w:r w:rsidRPr="0034454B">
              <w:rPr>
                <w:rFonts w:ascii="Tahoma" w:hAnsi="Tahoma" w:cs="Tahoma"/>
                <w:sz w:val="16"/>
                <w:szCs w:val="16"/>
                <w:lang w:val="en-GB"/>
              </w:rPr>
              <w:t>oard</w:t>
            </w:r>
          </w:p>
        </w:tc>
      </w:tr>
      <w:tr w:rsidR="00D41275" w:rsidRPr="00832BE7" w14:paraId="6C243A4D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42B864BE" w14:textId="284120FE" w:rsidR="00D41275" w:rsidRPr="00ED371A" w:rsidRDefault="00765975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 w:rsidRPr="00765975">
              <w:rPr>
                <w:rFonts w:ascii="Verdana" w:hAnsi="Verdana" w:cs="Tahoma"/>
                <w:sz w:val="17"/>
                <w:szCs w:val="17"/>
                <w:lang w:val="en-GB"/>
              </w:rPr>
              <w:t xml:space="preserve">Election of </w:t>
            </w:r>
            <w:r w:rsidR="00C54686">
              <w:rPr>
                <w:rFonts w:ascii="Verdana" w:hAnsi="Verdana" w:cs="Tahoma"/>
                <w:sz w:val="17"/>
                <w:szCs w:val="17"/>
                <w:lang w:val="en-GB"/>
              </w:rPr>
              <w:t>C</w:t>
            </w:r>
            <w:r w:rsidRPr="00765975">
              <w:rPr>
                <w:rFonts w:ascii="Verdana" w:hAnsi="Verdana" w:cs="Tahoma"/>
                <w:sz w:val="17"/>
                <w:szCs w:val="17"/>
                <w:lang w:val="en-GB"/>
              </w:rPr>
              <w:t>hairman</w:t>
            </w:r>
            <w:r w:rsidR="00216FBA">
              <w:rPr>
                <w:rFonts w:ascii="Verdana" w:hAnsi="Verdana" w:cs="Tahoma"/>
                <w:sz w:val="17"/>
                <w:szCs w:val="17"/>
                <w:lang w:val="en-GB"/>
              </w:rPr>
              <w:t xml:space="preserve"> (</w:t>
            </w:r>
            <w:r w:rsidR="00216FBA">
              <w:rPr>
                <w:rFonts w:ascii="Verdana" w:hAnsi="Verdana" w:cs="Tahoma"/>
                <w:snapToGrid/>
                <w:sz w:val="17"/>
                <w:szCs w:val="17"/>
                <w:lang w:val="en-GB"/>
              </w:rPr>
              <w:t>not up for vote)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6FD9508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394B1CBD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</w:tcPr>
          <w:p w14:paraId="119A476B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B295A8" w14:textId="77777777" w:rsidR="00D41275" w:rsidRPr="00ED371A" w:rsidRDefault="00D41275" w:rsidP="00D41275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sz w:val="17"/>
                <w:szCs w:val="17"/>
                <w:lang w:val="en-GB"/>
              </w:rPr>
            </w:pPr>
          </w:p>
        </w:tc>
      </w:tr>
      <w:tr w:rsidR="009E3DFF" w:rsidRPr="009E3DFF" w14:paraId="754F32CD" w14:textId="77777777" w:rsidTr="003210AC">
        <w:trPr>
          <w:trHeight w:val="227"/>
        </w:trPr>
        <w:tc>
          <w:tcPr>
            <w:tcW w:w="601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54EA4C62" w14:textId="2F56D743" w:rsidR="009E3DFF" w:rsidRPr="00765975" w:rsidRDefault="00D6023E" w:rsidP="00765975">
            <w:pPr>
              <w:numPr>
                <w:ilvl w:val="0"/>
                <w:numId w:val="32"/>
              </w:numPr>
              <w:tabs>
                <w:tab w:val="clear" w:pos="397"/>
                <w:tab w:val="clear" w:pos="680"/>
                <w:tab w:val="left" w:pos="392"/>
                <w:tab w:val="right" w:leader="dot" w:pos="5874"/>
              </w:tabs>
              <w:spacing w:line="240" w:lineRule="auto"/>
              <w:rPr>
                <w:rFonts w:ascii="Verdana" w:hAnsi="Verdana" w:cs="Tahoma"/>
                <w:sz w:val="17"/>
                <w:szCs w:val="17"/>
                <w:lang w:val="en-GB"/>
              </w:rPr>
            </w:pPr>
            <w:r>
              <w:rPr>
                <w:rFonts w:ascii="Verdana" w:hAnsi="Verdana" w:cs="Tahoma"/>
                <w:sz w:val="17"/>
                <w:szCs w:val="17"/>
                <w:lang w:val="en-GB"/>
              </w:rPr>
              <w:t>Amendment of the articles of association</w:t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3B812D89" w14:textId="3622C940" w:rsidR="009E3DFF" w:rsidRPr="009E3DF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65BCA3C1" w14:textId="2AE463C6" w:rsidR="009E3DFF" w:rsidRPr="009E3DF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bottom"/>
          </w:tcPr>
          <w:p w14:paraId="10E30BCB" w14:textId="7F6E7065" w:rsidR="009E3DFF" w:rsidRPr="009E3DF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sz w:val="18"/>
                <w:szCs w:val="18"/>
                <w:lang w:val="en-US"/>
              </w:rPr>
            </w:pPr>
            <w:r w:rsidRPr="00D52DF2">
              <w:rPr>
                <w:sz w:val="18"/>
                <w:szCs w:val="18"/>
              </w:rPr>
              <w:sym w:font="Wingdings" w:char="F0A8"/>
            </w:r>
          </w:p>
        </w:tc>
        <w:tc>
          <w:tcPr>
            <w:tcW w:w="117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  <w:vAlign w:val="center"/>
          </w:tcPr>
          <w:p w14:paraId="714814B4" w14:textId="26DFA8DB" w:rsidR="009E3DFF" w:rsidRPr="004340DF" w:rsidRDefault="009E3DFF" w:rsidP="00646B01">
            <w:pPr>
              <w:tabs>
                <w:tab w:val="clear" w:pos="680"/>
                <w:tab w:val="left" w:pos="360"/>
              </w:tabs>
              <w:spacing w:line="240" w:lineRule="auto"/>
              <w:jc w:val="center"/>
              <w:rPr>
                <w:rFonts w:ascii="Verdana" w:hAnsi="Verdana" w:cs="Tahoma"/>
                <w:b/>
                <w:bCs/>
                <w:sz w:val="17"/>
                <w:szCs w:val="17"/>
                <w:lang w:val="en-GB"/>
              </w:rPr>
            </w:pPr>
            <w:r w:rsidRPr="004340DF">
              <w:rPr>
                <w:rFonts w:ascii="Verdana" w:hAnsi="Verdana" w:cs="Tahoma"/>
                <w:b/>
                <w:bCs/>
                <w:sz w:val="17"/>
                <w:szCs w:val="17"/>
                <w:lang w:val="en-GB"/>
              </w:rPr>
              <w:t>For</w:t>
            </w:r>
          </w:p>
        </w:tc>
      </w:tr>
    </w:tbl>
    <w:p w14:paraId="29348956" w14:textId="77777777" w:rsidR="00534455" w:rsidRDefault="00534455" w:rsidP="00190475">
      <w:pPr>
        <w:spacing w:line="220" w:lineRule="exact"/>
        <w:rPr>
          <w:rFonts w:ascii="Verdana" w:hAnsi="Verdana" w:cs="Tahoma"/>
          <w:sz w:val="16"/>
          <w:szCs w:val="16"/>
          <w:lang w:val="en-GB"/>
        </w:rPr>
      </w:pPr>
    </w:p>
    <w:p w14:paraId="7AC3D634" w14:textId="77777777" w:rsidR="00765975" w:rsidRDefault="00765975" w:rsidP="00190475">
      <w:pPr>
        <w:spacing w:line="220" w:lineRule="exact"/>
        <w:rPr>
          <w:rFonts w:ascii="Verdana" w:hAnsi="Verdana" w:cs="Tahoma"/>
          <w:sz w:val="16"/>
          <w:szCs w:val="16"/>
          <w:lang w:val="en-GB"/>
        </w:rPr>
      </w:pPr>
    </w:p>
    <w:p w14:paraId="3053DC8F" w14:textId="77777777" w:rsidR="00412E66" w:rsidRDefault="00412E66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</w:p>
    <w:p w14:paraId="18DC8269" w14:textId="77777777" w:rsidR="000D4390" w:rsidRDefault="000D4390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</w:p>
    <w:p w14:paraId="5E83AD4A" w14:textId="77777777" w:rsidR="000D4390" w:rsidRDefault="000D4390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</w:p>
    <w:p w14:paraId="7C9BE418" w14:textId="77777777" w:rsidR="00C92387" w:rsidRPr="009102F7" w:rsidRDefault="00C92387" w:rsidP="000C31A6">
      <w:pPr>
        <w:tabs>
          <w:tab w:val="clear" w:pos="680"/>
          <w:tab w:val="left" w:pos="3408"/>
          <w:tab w:val="left" w:pos="4512"/>
          <w:tab w:val="left" w:pos="9024"/>
        </w:tabs>
        <w:spacing w:line="240" w:lineRule="auto"/>
        <w:rPr>
          <w:rFonts w:ascii="Verdana" w:hAnsi="Verdana" w:cs="Tahoma"/>
          <w:sz w:val="16"/>
          <w:szCs w:val="16"/>
          <w:u w:val="single"/>
          <w:lang w:val="en-GB"/>
        </w:rPr>
      </w:pPr>
      <w:r w:rsidRPr="009102F7">
        <w:rPr>
          <w:rFonts w:ascii="Verdana" w:hAnsi="Verdana" w:cs="Tahoma"/>
          <w:sz w:val="16"/>
          <w:szCs w:val="16"/>
          <w:u w:val="single"/>
          <w:lang w:val="en-GB"/>
        </w:rPr>
        <w:tab/>
      </w:r>
      <w:r w:rsidRPr="009102F7">
        <w:rPr>
          <w:rFonts w:ascii="Verdana" w:hAnsi="Verdana" w:cs="Tahoma"/>
          <w:sz w:val="16"/>
          <w:szCs w:val="16"/>
          <w:lang w:val="en-GB"/>
        </w:rPr>
        <w:tab/>
      </w:r>
      <w:r w:rsidRPr="009102F7">
        <w:rPr>
          <w:rFonts w:ascii="Verdana" w:hAnsi="Verdana" w:cs="Tahoma"/>
          <w:sz w:val="16"/>
          <w:szCs w:val="16"/>
          <w:u w:val="single"/>
          <w:lang w:val="en-GB"/>
        </w:rPr>
        <w:tab/>
      </w:r>
    </w:p>
    <w:p w14:paraId="038A625C" w14:textId="77777777" w:rsidR="00C92387" w:rsidRPr="009102F7" w:rsidRDefault="00C92387" w:rsidP="00190475">
      <w:pPr>
        <w:tabs>
          <w:tab w:val="clear" w:pos="680"/>
          <w:tab w:val="center" w:pos="1680"/>
          <w:tab w:val="center" w:pos="6768"/>
        </w:tabs>
        <w:spacing w:line="220" w:lineRule="exact"/>
        <w:rPr>
          <w:rFonts w:ascii="Verdana" w:hAnsi="Verdana" w:cs="Tahoma"/>
          <w:sz w:val="16"/>
          <w:szCs w:val="16"/>
          <w:lang w:val="en-GB"/>
        </w:rPr>
      </w:pPr>
      <w:r w:rsidRPr="009102F7">
        <w:rPr>
          <w:rFonts w:ascii="Verdana" w:hAnsi="Verdana" w:cs="Tahoma"/>
          <w:sz w:val="16"/>
          <w:szCs w:val="16"/>
          <w:lang w:val="en-GB"/>
        </w:rPr>
        <w:tab/>
        <w:t>Date</w:t>
      </w:r>
      <w:r w:rsidRPr="009102F7">
        <w:rPr>
          <w:rFonts w:ascii="Verdana" w:hAnsi="Verdana" w:cs="Tahoma"/>
          <w:sz w:val="16"/>
          <w:szCs w:val="16"/>
          <w:lang w:val="en-GB"/>
        </w:rPr>
        <w:tab/>
        <w:t>Signature</w:t>
      </w:r>
    </w:p>
    <w:sectPr w:rsidR="00C92387" w:rsidRPr="009102F7" w:rsidSect="00901A42">
      <w:headerReference w:type="default" r:id="rId13"/>
      <w:footerReference w:type="first" r:id="rId14"/>
      <w:pgSz w:w="11907" w:h="16840" w:code="9"/>
      <w:pgMar w:top="851" w:right="1021" w:bottom="1418" w:left="1418" w:header="851" w:footer="425" w:gutter="0"/>
      <w:paperSrc w:first="15" w:other="15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9F81E" w14:textId="77777777" w:rsidR="006C4229" w:rsidRDefault="006C4229">
      <w:r>
        <w:separator/>
      </w:r>
    </w:p>
  </w:endnote>
  <w:endnote w:type="continuationSeparator" w:id="0">
    <w:p w14:paraId="70EBE300" w14:textId="77777777" w:rsidR="006C4229" w:rsidRDefault="006C42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INOT">
    <w:panose1 w:val="00000000000000000000"/>
    <w:charset w:val="00"/>
    <w:family w:val="swiss"/>
    <w:notTrueType/>
    <w:pitch w:val="variable"/>
    <w:sig w:usb0="800000AF" w:usb1="4000207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8E5D0" w14:textId="324D80C2" w:rsidR="00EB71BD" w:rsidRPr="00D03D93" w:rsidRDefault="00EB71BD" w:rsidP="00901A42">
    <w:pPr>
      <w:spacing w:line="240" w:lineRule="auto"/>
      <w:ind w:right="-57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074E4" w14:textId="77777777" w:rsidR="006C4229" w:rsidRDefault="006C4229">
      <w:r>
        <w:separator/>
      </w:r>
    </w:p>
  </w:footnote>
  <w:footnote w:type="continuationSeparator" w:id="0">
    <w:p w14:paraId="176C9553" w14:textId="77777777" w:rsidR="006C4229" w:rsidRDefault="006C42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29756" w14:textId="4492DB12" w:rsidR="000D4390" w:rsidRDefault="000D4390" w:rsidP="00DA3B6E">
    <w:pPr>
      <w:pStyle w:val="Sidehoved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BBB80824"/>
    <w:lvl w:ilvl="0">
      <w:start w:val="1"/>
      <w:numFmt w:val="bullet"/>
      <w:pStyle w:val="Opstilling-punkttegn2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 w:hint="default"/>
      </w:rPr>
    </w:lvl>
  </w:abstractNum>
  <w:abstractNum w:abstractNumId="1" w15:restartNumberingAfterBreak="0">
    <w:nsid w:val="FFFFFF89"/>
    <w:multiLevelType w:val="singleLevel"/>
    <w:tmpl w:val="0FA48B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262E37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3" w15:restartNumberingAfterBreak="0">
    <w:nsid w:val="022503E5"/>
    <w:multiLevelType w:val="multilevel"/>
    <w:tmpl w:val="FA121C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2B33B55"/>
    <w:multiLevelType w:val="multilevel"/>
    <w:tmpl w:val="31142E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30A5443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6" w15:restartNumberingAfterBreak="0">
    <w:nsid w:val="07A563EC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7" w15:restartNumberingAfterBreak="0">
    <w:nsid w:val="07EF04FA"/>
    <w:multiLevelType w:val="hybridMultilevel"/>
    <w:tmpl w:val="4748EC4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0C751EEC"/>
    <w:multiLevelType w:val="hybridMultilevel"/>
    <w:tmpl w:val="E99815C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0025FA3"/>
    <w:multiLevelType w:val="multilevel"/>
    <w:tmpl w:val="E9981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6BF40B2"/>
    <w:multiLevelType w:val="hybridMultilevel"/>
    <w:tmpl w:val="4F6EA68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C820A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7C22892"/>
    <w:multiLevelType w:val="singleLevel"/>
    <w:tmpl w:val="9482A6A8"/>
    <w:lvl w:ilvl="0">
      <w:start w:val="1"/>
      <w:numFmt w:val="bullet"/>
      <w:pStyle w:val="Liste2"/>
      <w:lvlText w:val="-"/>
      <w:lvlJc w:val="left"/>
      <w:pPr>
        <w:tabs>
          <w:tab w:val="num" w:pos="1474"/>
        </w:tabs>
        <w:ind w:left="1474" w:hanging="397"/>
      </w:pPr>
      <w:rPr>
        <w:rFonts w:ascii="Tahoma" w:hAnsi="Tahoma" w:cs="Tahoma" w:hint="default"/>
      </w:rPr>
    </w:lvl>
  </w:abstractNum>
  <w:abstractNum w:abstractNumId="12" w15:restartNumberingAfterBreak="0">
    <w:nsid w:val="198E08FC"/>
    <w:multiLevelType w:val="multilevel"/>
    <w:tmpl w:val="C4662E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E6128CB"/>
    <w:multiLevelType w:val="multilevel"/>
    <w:tmpl w:val="02224B04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EC179DA"/>
    <w:multiLevelType w:val="hybridMultilevel"/>
    <w:tmpl w:val="EFE01EC4"/>
    <w:lvl w:ilvl="0" w:tplc="FFFFFFFF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DF1403"/>
    <w:multiLevelType w:val="hybridMultilevel"/>
    <w:tmpl w:val="C2BC3892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530AC"/>
    <w:multiLevelType w:val="hybridMultilevel"/>
    <w:tmpl w:val="8DAC959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DE13996"/>
    <w:multiLevelType w:val="multilevel"/>
    <w:tmpl w:val="4748EC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ECD2B40"/>
    <w:multiLevelType w:val="hybridMultilevel"/>
    <w:tmpl w:val="C5F26702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CE0F1D"/>
    <w:multiLevelType w:val="multilevel"/>
    <w:tmpl w:val="C99612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2175AC1"/>
    <w:multiLevelType w:val="hybridMultilevel"/>
    <w:tmpl w:val="C4662EA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C3480B"/>
    <w:multiLevelType w:val="multilevel"/>
    <w:tmpl w:val="6694AA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35F3723A"/>
    <w:multiLevelType w:val="hybridMultilevel"/>
    <w:tmpl w:val="FA121C9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40467DC8"/>
    <w:multiLevelType w:val="hybridMultilevel"/>
    <w:tmpl w:val="4A344420"/>
    <w:lvl w:ilvl="0" w:tplc="CDFCE90E">
      <w:start w:val="1"/>
      <w:numFmt w:val="lowerLetter"/>
      <w:lvlText w:val="%1)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A05652"/>
    <w:multiLevelType w:val="hybridMultilevel"/>
    <w:tmpl w:val="86B8A776"/>
    <w:lvl w:ilvl="0" w:tplc="04060015">
      <w:start w:val="1"/>
      <w:numFmt w:val="upperLetter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5B3EC3"/>
    <w:multiLevelType w:val="singleLevel"/>
    <w:tmpl w:val="7F2C56CE"/>
    <w:lvl w:ilvl="0">
      <w:start w:val="1"/>
      <w:numFmt w:val="bullet"/>
      <w:pStyle w:val="Opstilling-punkttegn"/>
      <w:lvlText w:val=""/>
      <w:lvlJc w:val="left"/>
      <w:pPr>
        <w:tabs>
          <w:tab w:val="num" w:pos="397"/>
        </w:tabs>
        <w:ind w:left="397" w:hanging="397"/>
      </w:pPr>
      <w:rPr>
        <w:rFonts w:ascii="Wingdings" w:hAnsi="Wingdings" w:cs="Wingdings" w:hint="default"/>
        <w:sz w:val="16"/>
        <w:szCs w:val="16"/>
      </w:rPr>
    </w:lvl>
  </w:abstractNum>
  <w:abstractNum w:abstractNumId="26" w15:restartNumberingAfterBreak="0">
    <w:nsid w:val="4C8F48C9"/>
    <w:multiLevelType w:val="hybridMultilevel"/>
    <w:tmpl w:val="C99612E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D2A15EC"/>
    <w:multiLevelType w:val="hybridMultilevel"/>
    <w:tmpl w:val="D006F442"/>
    <w:lvl w:ilvl="0" w:tplc="0406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351973"/>
    <w:multiLevelType w:val="multilevel"/>
    <w:tmpl w:val="2D1E68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55015135"/>
    <w:multiLevelType w:val="multilevel"/>
    <w:tmpl w:val="8DAC95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9153DF6"/>
    <w:multiLevelType w:val="hybridMultilevel"/>
    <w:tmpl w:val="B1CECD8C"/>
    <w:lvl w:ilvl="0" w:tplc="0406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1C64615"/>
    <w:multiLevelType w:val="hybridMultilevel"/>
    <w:tmpl w:val="D454366C"/>
    <w:lvl w:ilvl="0" w:tplc="FFFFFFFF">
      <w:start w:val="1"/>
      <w:numFmt w:val="decimal"/>
      <w:pStyle w:val="Opstillingmed1"/>
      <w:lvlText w:val="%1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tabs>
          <w:tab w:val="num" w:pos="2160"/>
        </w:tabs>
        <w:ind w:left="2160" w:hanging="1080"/>
      </w:pPr>
      <w:rPr>
        <w:rFonts w:hint="default"/>
        <w:b w:val="0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4236ECD"/>
    <w:multiLevelType w:val="singleLevel"/>
    <w:tmpl w:val="67C67140"/>
    <w:lvl w:ilvl="0">
      <w:start w:val="1"/>
      <w:numFmt w:val="bullet"/>
      <w:pStyle w:val="Overskrift9"/>
      <w:lvlText w:val=""/>
      <w:lvlJc w:val="left"/>
      <w:pPr>
        <w:tabs>
          <w:tab w:val="num" w:pos="1077"/>
        </w:tabs>
        <w:ind w:left="1077" w:hanging="397"/>
      </w:pPr>
      <w:rPr>
        <w:rFonts w:ascii="Wingdings" w:hAnsi="Wingdings" w:cs="Wingdings" w:hint="default"/>
      </w:rPr>
    </w:lvl>
  </w:abstractNum>
  <w:abstractNum w:abstractNumId="33" w15:restartNumberingAfterBreak="0">
    <w:nsid w:val="651D5E2B"/>
    <w:multiLevelType w:val="hybridMultilevel"/>
    <w:tmpl w:val="D26876B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2A2496"/>
    <w:multiLevelType w:val="hybridMultilevel"/>
    <w:tmpl w:val="7250038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7654F65"/>
    <w:multiLevelType w:val="hybridMultilevel"/>
    <w:tmpl w:val="343C7052"/>
    <w:lvl w:ilvl="0" w:tplc="37285242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6B4CE8"/>
    <w:multiLevelType w:val="hybridMultilevel"/>
    <w:tmpl w:val="5C5EEA0C"/>
    <w:lvl w:ilvl="0" w:tplc="7C16B87C">
      <w:start w:val="1"/>
      <w:numFmt w:val="lowerLetter"/>
      <w:lvlText w:val="%1)"/>
      <w:lvlJc w:val="left"/>
      <w:pPr>
        <w:tabs>
          <w:tab w:val="num" w:pos="397"/>
        </w:tabs>
        <w:ind w:left="397" w:hanging="397"/>
      </w:pPr>
      <w:rPr>
        <w:rFonts w:hint="default"/>
        <w:lang w:val="en-US"/>
      </w:rPr>
    </w:lvl>
    <w:lvl w:ilvl="1" w:tplc="CDFCE90E">
      <w:start w:val="1"/>
      <w:numFmt w:val="lowerLetter"/>
      <w:lvlText w:val="%2)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830490A"/>
    <w:multiLevelType w:val="hybridMultilevel"/>
    <w:tmpl w:val="90408EC2"/>
    <w:lvl w:ilvl="0" w:tplc="0406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FB00A11"/>
    <w:multiLevelType w:val="singleLevel"/>
    <w:tmpl w:val="55029CF4"/>
    <w:lvl w:ilvl="0">
      <w:start w:val="1"/>
      <w:numFmt w:val="none"/>
      <w:lvlText w:val=""/>
      <w:lvlJc w:val="left"/>
      <w:pPr>
        <w:ind w:left="283" w:hanging="283"/>
      </w:pPr>
      <w:rPr>
        <w:rFonts w:ascii="Times" w:hAnsi="Times" w:cs="Times" w:hint="default"/>
      </w:rPr>
    </w:lvl>
  </w:abstractNum>
  <w:abstractNum w:abstractNumId="39" w15:restartNumberingAfterBreak="0">
    <w:nsid w:val="746B7021"/>
    <w:multiLevelType w:val="multilevel"/>
    <w:tmpl w:val="71A2D0E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C9747F"/>
    <w:multiLevelType w:val="multilevel"/>
    <w:tmpl w:val="07CC9C36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1" w15:restartNumberingAfterBreak="0">
    <w:nsid w:val="7E4459E5"/>
    <w:multiLevelType w:val="hybridMultilevel"/>
    <w:tmpl w:val="8892B84E"/>
    <w:lvl w:ilvl="0" w:tplc="FE0009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6E61F7"/>
    <w:multiLevelType w:val="multilevel"/>
    <w:tmpl w:val="EFE01EC4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65353805">
    <w:abstractNumId w:val="1"/>
  </w:num>
  <w:num w:numId="2" w16cid:durableId="1092895254">
    <w:abstractNumId w:val="0"/>
  </w:num>
  <w:num w:numId="3" w16cid:durableId="778841051">
    <w:abstractNumId w:val="6"/>
  </w:num>
  <w:num w:numId="4" w16cid:durableId="1947229459">
    <w:abstractNumId w:val="38"/>
  </w:num>
  <w:num w:numId="5" w16cid:durableId="319579884">
    <w:abstractNumId w:val="2"/>
  </w:num>
  <w:num w:numId="6" w16cid:durableId="2050446908">
    <w:abstractNumId w:val="5"/>
  </w:num>
  <w:num w:numId="7" w16cid:durableId="2047563868">
    <w:abstractNumId w:val="25"/>
  </w:num>
  <w:num w:numId="8" w16cid:durableId="852769284">
    <w:abstractNumId w:val="0"/>
  </w:num>
  <w:num w:numId="9" w16cid:durableId="1269847848">
    <w:abstractNumId w:val="40"/>
  </w:num>
  <w:num w:numId="10" w16cid:durableId="1261260239">
    <w:abstractNumId w:val="32"/>
  </w:num>
  <w:num w:numId="11" w16cid:durableId="129791195">
    <w:abstractNumId w:val="11"/>
  </w:num>
  <w:num w:numId="12" w16cid:durableId="990136468">
    <w:abstractNumId w:val="40"/>
  </w:num>
  <w:num w:numId="13" w16cid:durableId="1475178901">
    <w:abstractNumId w:val="33"/>
  </w:num>
  <w:num w:numId="14" w16cid:durableId="667902824">
    <w:abstractNumId w:val="16"/>
  </w:num>
  <w:num w:numId="15" w16cid:durableId="1205752832">
    <w:abstractNumId w:val="34"/>
  </w:num>
  <w:num w:numId="16" w16cid:durableId="761560749">
    <w:abstractNumId w:val="22"/>
  </w:num>
  <w:num w:numId="17" w16cid:durableId="1516311484">
    <w:abstractNumId w:val="3"/>
  </w:num>
  <w:num w:numId="18" w16cid:durableId="515266982">
    <w:abstractNumId w:val="26"/>
  </w:num>
  <w:num w:numId="19" w16cid:durableId="42294520">
    <w:abstractNumId w:val="7"/>
  </w:num>
  <w:num w:numId="20" w16cid:durableId="60493778">
    <w:abstractNumId w:val="17"/>
  </w:num>
  <w:num w:numId="21" w16cid:durableId="149517923">
    <w:abstractNumId w:val="28"/>
  </w:num>
  <w:num w:numId="22" w16cid:durableId="1053382325">
    <w:abstractNumId w:val="21"/>
  </w:num>
  <w:num w:numId="23" w16cid:durableId="894698870">
    <w:abstractNumId w:val="14"/>
  </w:num>
  <w:num w:numId="24" w16cid:durableId="1062556536">
    <w:abstractNumId w:val="19"/>
  </w:num>
  <w:num w:numId="25" w16cid:durableId="307906623">
    <w:abstractNumId w:val="42"/>
  </w:num>
  <w:num w:numId="26" w16cid:durableId="967322545">
    <w:abstractNumId w:val="8"/>
  </w:num>
  <w:num w:numId="27" w16cid:durableId="477888610">
    <w:abstractNumId w:val="9"/>
  </w:num>
  <w:num w:numId="28" w16cid:durableId="668561470">
    <w:abstractNumId w:val="29"/>
  </w:num>
  <w:num w:numId="29" w16cid:durableId="1929314592">
    <w:abstractNumId w:val="10"/>
  </w:num>
  <w:num w:numId="30" w16cid:durableId="1338582375">
    <w:abstractNumId w:val="20"/>
  </w:num>
  <w:num w:numId="31" w16cid:durableId="635912761">
    <w:abstractNumId w:val="12"/>
  </w:num>
  <w:num w:numId="32" w16cid:durableId="304822966">
    <w:abstractNumId w:val="36"/>
  </w:num>
  <w:num w:numId="33" w16cid:durableId="2049646269">
    <w:abstractNumId w:val="4"/>
  </w:num>
  <w:num w:numId="34" w16cid:durableId="1244072560">
    <w:abstractNumId w:val="35"/>
  </w:num>
  <w:num w:numId="35" w16cid:durableId="133135926">
    <w:abstractNumId w:val="13"/>
  </w:num>
  <w:num w:numId="36" w16cid:durableId="1331298834">
    <w:abstractNumId w:val="39"/>
  </w:num>
  <w:num w:numId="37" w16cid:durableId="2076002724">
    <w:abstractNumId w:val="24"/>
  </w:num>
  <w:num w:numId="38" w16cid:durableId="1961109831">
    <w:abstractNumId w:val="15"/>
  </w:num>
  <w:num w:numId="39" w16cid:durableId="330984934">
    <w:abstractNumId w:val="41"/>
  </w:num>
  <w:num w:numId="40" w16cid:durableId="1269660627">
    <w:abstractNumId w:val="31"/>
  </w:num>
  <w:num w:numId="41" w16cid:durableId="588513346">
    <w:abstractNumId w:val="23"/>
  </w:num>
  <w:num w:numId="42" w16cid:durableId="1036469037">
    <w:abstractNumId w:val="18"/>
  </w:num>
  <w:num w:numId="43" w16cid:durableId="868686929">
    <w:abstractNumId w:val="30"/>
  </w:num>
  <w:num w:numId="44" w16cid:durableId="992414112">
    <w:abstractNumId w:val="37"/>
  </w:num>
  <w:num w:numId="45" w16cid:durableId="74491487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activeWritingStyle w:appName="MSWord" w:lang="da-DK" w:vendorID="64" w:dllVersion="0" w:nlCheck="1" w:checkStyle="0"/>
  <w:activeWritingStyle w:appName="MSWord" w:lang="en-US" w:vendorID="64" w:dllVersion="0" w:nlCheck="1" w:checkStyle="1"/>
  <w:activeWritingStyle w:appName="MSWord" w:lang="en-GB" w:vendorID="64" w:dllVersion="0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a-DK" w:vendorID="64" w:dllVersion="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70"/>
  <w:doNotHyphenateCaps/>
  <w:drawingGridHorizontalSpacing w:val="24"/>
  <w:drawingGridVerticalSpacing w:val="65"/>
  <w:displayHorizontalDrawingGridEvery w:val="0"/>
  <w:doNotShadeFormData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MjM0MbawMLQwNLdQ0lEKTi0uzszPAykwqwUA8e8b8SwAAAA="/>
  </w:docVars>
  <w:rsids>
    <w:rsidRoot w:val="00EC47F4"/>
    <w:rsid w:val="00007AF7"/>
    <w:rsid w:val="00010C60"/>
    <w:rsid w:val="00010F44"/>
    <w:rsid w:val="00013DCC"/>
    <w:rsid w:val="0001416C"/>
    <w:rsid w:val="00016D5B"/>
    <w:rsid w:val="00030BA1"/>
    <w:rsid w:val="00036EE7"/>
    <w:rsid w:val="00041207"/>
    <w:rsid w:val="00050054"/>
    <w:rsid w:val="0005280D"/>
    <w:rsid w:val="000549CC"/>
    <w:rsid w:val="00061014"/>
    <w:rsid w:val="00074436"/>
    <w:rsid w:val="000744D9"/>
    <w:rsid w:val="00076676"/>
    <w:rsid w:val="00077EB0"/>
    <w:rsid w:val="00082041"/>
    <w:rsid w:val="00083494"/>
    <w:rsid w:val="00094A01"/>
    <w:rsid w:val="00094AD5"/>
    <w:rsid w:val="000A2B5C"/>
    <w:rsid w:val="000A550C"/>
    <w:rsid w:val="000A6244"/>
    <w:rsid w:val="000C0440"/>
    <w:rsid w:val="000C0ECC"/>
    <w:rsid w:val="000C1DBE"/>
    <w:rsid w:val="000C31A6"/>
    <w:rsid w:val="000D4390"/>
    <w:rsid w:val="000E5190"/>
    <w:rsid w:val="000E5B1B"/>
    <w:rsid w:val="000F65EE"/>
    <w:rsid w:val="00105D22"/>
    <w:rsid w:val="001113DE"/>
    <w:rsid w:val="00111693"/>
    <w:rsid w:val="00111D51"/>
    <w:rsid w:val="0012001C"/>
    <w:rsid w:val="001216C9"/>
    <w:rsid w:val="001242E0"/>
    <w:rsid w:val="00127644"/>
    <w:rsid w:val="001321D9"/>
    <w:rsid w:val="001409DC"/>
    <w:rsid w:val="001439B3"/>
    <w:rsid w:val="00145F86"/>
    <w:rsid w:val="0015012A"/>
    <w:rsid w:val="00153E2C"/>
    <w:rsid w:val="001611FF"/>
    <w:rsid w:val="00163E09"/>
    <w:rsid w:val="00174E84"/>
    <w:rsid w:val="00175938"/>
    <w:rsid w:val="00175B32"/>
    <w:rsid w:val="001819B4"/>
    <w:rsid w:val="00183A29"/>
    <w:rsid w:val="00183E7E"/>
    <w:rsid w:val="001876D3"/>
    <w:rsid w:val="00190475"/>
    <w:rsid w:val="0019126D"/>
    <w:rsid w:val="001941B3"/>
    <w:rsid w:val="001946FB"/>
    <w:rsid w:val="001A0982"/>
    <w:rsid w:val="001B3492"/>
    <w:rsid w:val="001C1CF2"/>
    <w:rsid w:val="001C5234"/>
    <w:rsid w:val="001D2E07"/>
    <w:rsid w:val="001D5DF3"/>
    <w:rsid w:val="001D66F1"/>
    <w:rsid w:val="001F3FF1"/>
    <w:rsid w:val="001F5938"/>
    <w:rsid w:val="002000B6"/>
    <w:rsid w:val="002038EB"/>
    <w:rsid w:val="00204961"/>
    <w:rsid w:val="002056E4"/>
    <w:rsid w:val="002125BC"/>
    <w:rsid w:val="00213A5D"/>
    <w:rsid w:val="00216CE3"/>
    <w:rsid w:val="00216FBA"/>
    <w:rsid w:val="002217BD"/>
    <w:rsid w:val="00221CB9"/>
    <w:rsid w:val="00224FDC"/>
    <w:rsid w:val="00226BE7"/>
    <w:rsid w:val="00234AE7"/>
    <w:rsid w:val="00242930"/>
    <w:rsid w:val="00242F9E"/>
    <w:rsid w:val="0025124B"/>
    <w:rsid w:val="00257C3C"/>
    <w:rsid w:val="00264F04"/>
    <w:rsid w:val="00265CFC"/>
    <w:rsid w:val="00274B10"/>
    <w:rsid w:val="002819E3"/>
    <w:rsid w:val="00285090"/>
    <w:rsid w:val="00291DA8"/>
    <w:rsid w:val="00292B35"/>
    <w:rsid w:val="002961EC"/>
    <w:rsid w:val="00297B31"/>
    <w:rsid w:val="002A22D9"/>
    <w:rsid w:val="002A6886"/>
    <w:rsid w:val="002B0623"/>
    <w:rsid w:val="002B1692"/>
    <w:rsid w:val="002B2C12"/>
    <w:rsid w:val="002B483C"/>
    <w:rsid w:val="002B5B6D"/>
    <w:rsid w:val="002B75EF"/>
    <w:rsid w:val="002C1015"/>
    <w:rsid w:val="002C12F0"/>
    <w:rsid w:val="002C173F"/>
    <w:rsid w:val="002C406A"/>
    <w:rsid w:val="002C60E7"/>
    <w:rsid w:val="002D3CBF"/>
    <w:rsid w:val="002D688D"/>
    <w:rsid w:val="002E1B7A"/>
    <w:rsid w:val="002E3D2B"/>
    <w:rsid w:val="0030668D"/>
    <w:rsid w:val="00317786"/>
    <w:rsid w:val="003210AC"/>
    <w:rsid w:val="003214C7"/>
    <w:rsid w:val="00326715"/>
    <w:rsid w:val="003309A7"/>
    <w:rsid w:val="00341A4F"/>
    <w:rsid w:val="0034454B"/>
    <w:rsid w:val="00362129"/>
    <w:rsid w:val="00364E71"/>
    <w:rsid w:val="00366386"/>
    <w:rsid w:val="00372785"/>
    <w:rsid w:val="003760E8"/>
    <w:rsid w:val="0038425C"/>
    <w:rsid w:val="003976DB"/>
    <w:rsid w:val="003A1BD7"/>
    <w:rsid w:val="003A369C"/>
    <w:rsid w:val="003A519A"/>
    <w:rsid w:val="003B4BEE"/>
    <w:rsid w:val="003B4E13"/>
    <w:rsid w:val="003C5E50"/>
    <w:rsid w:val="003C7857"/>
    <w:rsid w:val="003D047E"/>
    <w:rsid w:val="003D6333"/>
    <w:rsid w:val="003E4BE1"/>
    <w:rsid w:val="003E505A"/>
    <w:rsid w:val="003E53C7"/>
    <w:rsid w:val="003E753D"/>
    <w:rsid w:val="003F068D"/>
    <w:rsid w:val="003F07AF"/>
    <w:rsid w:val="003F144A"/>
    <w:rsid w:val="003F1C9E"/>
    <w:rsid w:val="00401275"/>
    <w:rsid w:val="00404864"/>
    <w:rsid w:val="00411E41"/>
    <w:rsid w:val="00412E66"/>
    <w:rsid w:val="00417DD1"/>
    <w:rsid w:val="00421280"/>
    <w:rsid w:val="00421BF9"/>
    <w:rsid w:val="004237E2"/>
    <w:rsid w:val="00426A37"/>
    <w:rsid w:val="00433D13"/>
    <w:rsid w:val="004340DF"/>
    <w:rsid w:val="00437770"/>
    <w:rsid w:val="0044141B"/>
    <w:rsid w:val="00453668"/>
    <w:rsid w:val="0045546B"/>
    <w:rsid w:val="00455DE4"/>
    <w:rsid w:val="00470BBF"/>
    <w:rsid w:val="004722E5"/>
    <w:rsid w:val="004756E5"/>
    <w:rsid w:val="004778F8"/>
    <w:rsid w:val="00481B85"/>
    <w:rsid w:val="00485473"/>
    <w:rsid w:val="00492CA0"/>
    <w:rsid w:val="00493E42"/>
    <w:rsid w:val="00495DE9"/>
    <w:rsid w:val="004A0C75"/>
    <w:rsid w:val="004A7B50"/>
    <w:rsid w:val="004B22CB"/>
    <w:rsid w:val="004C58C8"/>
    <w:rsid w:val="004E42EF"/>
    <w:rsid w:val="004E73AF"/>
    <w:rsid w:val="00501971"/>
    <w:rsid w:val="005078BF"/>
    <w:rsid w:val="00510553"/>
    <w:rsid w:val="00510E2D"/>
    <w:rsid w:val="00527B19"/>
    <w:rsid w:val="005309A2"/>
    <w:rsid w:val="00534455"/>
    <w:rsid w:val="00541D24"/>
    <w:rsid w:val="00542100"/>
    <w:rsid w:val="00545B6C"/>
    <w:rsid w:val="00550BB7"/>
    <w:rsid w:val="00557618"/>
    <w:rsid w:val="00566B05"/>
    <w:rsid w:val="00577A9F"/>
    <w:rsid w:val="00587AE9"/>
    <w:rsid w:val="00594424"/>
    <w:rsid w:val="005961D3"/>
    <w:rsid w:val="005A40B7"/>
    <w:rsid w:val="005A6366"/>
    <w:rsid w:val="005A6EC2"/>
    <w:rsid w:val="005A7A2D"/>
    <w:rsid w:val="005B2E1E"/>
    <w:rsid w:val="005C033A"/>
    <w:rsid w:val="005C24D5"/>
    <w:rsid w:val="005C4AB9"/>
    <w:rsid w:val="005D45EA"/>
    <w:rsid w:val="005D4A45"/>
    <w:rsid w:val="005D61AD"/>
    <w:rsid w:val="005D6805"/>
    <w:rsid w:val="005E086F"/>
    <w:rsid w:val="005E1572"/>
    <w:rsid w:val="005E2CC0"/>
    <w:rsid w:val="005F12D2"/>
    <w:rsid w:val="005F13CC"/>
    <w:rsid w:val="0060438C"/>
    <w:rsid w:val="00612A03"/>
    <w:rsid w:val="006134E4"/>
    <w:rsid w:val="00622E9A"/>
    <w:rsid w:val="00630DC3"/>
    <w:rsid w:val="006338A4"/>
    <w:rsid w:val="00644C44"/>
    <w:rsid w:val="00646B01"/>
    <w:rsid w:val="006500DB"/>
    <w:rsid w:val="006511F1"/>
    <w:rsid w:val="00652B87"/>
    <w:rsid w:val="006556D1"/>
    <w:rsid w:val="006566B8"/>
    <w:rsid w:val="00656BE3"/>
    <w:rsid w:val="006704F1"/>
    <w:rsid w:val="00672DA6"/>
    <w:rsid w:val="00681DD7"/>
    <w:rsid w:val="006A7ED1"/>
    <w:rsid w:val="006B1769"/>
    <w:rsid w:val="006B3EF3"/>
    <w:rsid w:val="006C4229"/>
    <w:rsid w:val="006D540C"/>
    <w:rsid w:val="006E4B18"/>
    <w:rsid w:val="006E7DE0"/>
    <w:rsid w:val="006E7FBC"/>
    <w:rsid w:val="006F27B8"/>
    <w:rsid w:val="00704504"/>
    <w:rsid w:val="007115C1"/>
    <w:rsid w:val="007119E6"/>
    <w:rsid w:val="0072629C"/>
    <w:rsid w:val="0072713D"/>
    <w:rsid w:val="00732E3C"/>
    <w:rsid w:val="00736352"/>
    <w:rsid w:val="0075310A"/>
    <w:rsid w:val="00765975"/>
    <w:rsid w:val="00774F9B"/>
    <w:rsid w:val="00785A37"/>
    <w:rsid w:val="007942D2"/>
    <w:rsid w:val="007A5135"/>
    <w:rsid w:val="007A51AB"/>
    <w:rsid w:val="007A5E42"/>
    <w:rsid w:val="007B3887"/>
    <w:rsid w:val="007C7EF2"/>
    <w:rsid w:val="007D3747"/>
    <w:rsid w:val="007E0C23"/>
    <w:rsid w:val="007E3744"/>
    <w:rsid w:val="007F04C4"/>
    <w:rsid w:val="007F5113"/>
    <w:rsid w:val="00800FF9"/>
    <w:rsid w:val="008058EA"/>
    <w:rsid w:val="00806D97"/>
    <w:rsid w:val="008107EE"/>
    <w:rsid w:val="008115B5"/>
    <w:rsid w:val="00812F59"/>
    <w:rsid w:val="0082738E"/>
    <w:rsid w:val="0083076B"/>
    <w:rsid w:val="00832BE7"/>
    <w:rsid w:val="00840268"/>
    <w:rsid w:val="00840EA0"/>
    <w:rsid w:val="00844CC2"/>
    <w:rsid w:val="0084588E"/>
    <w:rsid w:val="00851280"/>
    <w:rsid w:val="008517A2"/>
    <w:rsid w:val="00853FDF"/>
    <w:rsid w:val="00855E44"/>
    <w:rsid w:val="008602C9"/>
    <w:rsid w:val="0086490E"/>
    <w:rsid w:val="00866762"/>
    <w:rsid w:val="00866BB0"/>
    <w:rsid w:val="008709C7"/>
    <w:rsid w:val="00871D7F"/>
    <w:rsid w:val="008738C9"/>
    <w:rsid w:val="00881269"/>
    <w:rsid w:val="00885A29"/>
    <w:rsid w:val="008903D6"/>
    <w:rsid w:val="008A4C92"/>
    <w:rsid w:val="008A5C01"/>
    <w:rsid w:val="008A6A75"/>
    <w:rsid w:val="008D62DC"/>
    <w:rsid w:val="008F38E5"/>
    <w:rsid w:val="00901A42"/>
    <w:rsid w:val="0090376A"/>
    <w:rsid w:val="00904823"/>
    <w:rsid w:val="00905499"/>
    <w:rsid w:val="00905D79"/>
    <w:rsid w:val="009102F7"/>
    <w:rsid w:val="00910A47"/>
    <w:rsid w:val="00910A60"/>
    <w:rsid w:val="0091157C"/>
    <w:rsid w:val="009233D7"/>
    <w:rsid w:val="00923E95"/>
    <w:rsid w:val="009336C4"/>
    <w:rsid w:val="0094345B"/>
    <w:rsid w:val="00944898"/>
    <w:rsid w:val="009531F5"/>
    <w:rsid w:val="0096427B"/>
    <w:rsid w:val="009679F2"/>
    <w:rsid w:val="00975536"/>
    <w:rsid w:val="00977457"/>
    <w:rsid w:val="009812D0"/>
    <w:rsid w:val="00985E1B"/>
    <w:rsid w:val="00987E6A"/>
    <w:rsid w:val="00995D05"/>
    <w:rsid w:val="00997A4A"/>
    <w:rsid w:val="00997BF7"/>
    <w:rsid w:val="009A14B6"/>
    <w:rsid w:val="009A2BD1"/>
    <w:rsid w:val="009B1EE9"/>
    <w:rsid w:val="009B3204"/>
    <w:rsid w:val="009B4331"/>
    <w:rsid w:val="009C2B7A"/>
    <w:rsid w:val="009D1634"/>
    <w:rsid w:val="009E2242"/>
    <w:rsid w:val="009E274A"/>
    <w:rsid w:val="009E3DFF"/>
    <w:rsid w:val="009E60F5"/>
    <w:rsid w:val="009E79B2"/>
    <w:rsid w:val="009F76CD"/>
    <w:rsid w:val="00A00B2C"/>
    <w:rsid w:val="00A04614"/>
    <w:rsid w:val="00A11BC0"/>
    <w:rsid w:val="00A16410"/>
    <w:rsid w:val="00A25CA4"/>
    <w:rsid w:val="00A33608"/>
    <w:rsid w:val="00A36E5D"/>
    <w:rsid w:val="00A3708A"/>
    <w:rsid w:val="00A37274"/>
    <w:rsid w:val="00A37318"/>
    <w:rsid w:val="00A512F9"/>
    <w:rsid w:val="00A573A4"/>
    <w:rsid w:val="00A62B18"/>
    <w:rsid w:val="00A71C89"/>
    <w:rsid w:val="00A73C4E"/>
    <w:rsid w:val="00A73D5F"/>
    <w:rsid w:val="00A748F3"/>
    <w:rsid w:val="00A76B0D"/>
    <w:rsid w:val="00A7748A"/>
    <w:rsid w:val="00A779F2"/>
    <w:rsid w:val="00AA0F5E"/>
    <w:rsid w:val="00AA4B13"/>
    <w:rsid w:val="00AB1EDB"/>
    <w:rsid w:val="00AB4C8B"/>
    <w:rsid w:val="00AB7931"/>
    <w:rsid w:val="00AC20D2"/>
    <w:rsid w:val="00AC37B4"/>
    <w:rsid w:val="00AC70AF"/>
    <w:rsid w:val="00AD04FF"/>
    <w:rsid w:val="00AD181D"/>
    <w:rsid w:val="00AD230B"/>
    <w:rsid w:val="00AD27A4"/>
    <w:rsid w:val="00AD3413"/>
    <w:rsid w:val="00AD56B1"/>
    <w:rsid w:val="00AD6FFA"/>
    <w:rsid w:val="00AE30B2"/>
    <w:rsid w:val="00AE534A"/>
    <w:rsid w:val="00AE6302"/>
    <w:rsid w:val="00AF2D4B"/>
    <w:rsid w:val="00AF3881"/>
    <w:rsid w:val="00B02C06"/>
    <w:rsid w:val="00B05728"/>
    <w:rsid w:val="00B068E7"/>
    <w:rsid w:val="00B1422F"/>
    <w:rsid w:val="00B16DB6"/>
    <w:rsid w:val="00B32277"/>
    <w:rsid w:val="00B329AF"/>
    <w:rsid w:val="00B342DC"/>
    <w:rsid w:val="00B37F7F"/>
    <w:rsid w:val="00B4051A"/>
    <w:rsid w:val="00B44BDF"/>
    <w:rsid w:val="00B46210"/>
    <w:rsid w:val="00B521A8"/>
    <w:rsid w:val="00B555AB"/>
    <w:rsid w:val="00B60087"/>
    <w:rsid w:val="00B72AA5"/>
    <w:rsid w:val="00B750A6"/>
    <w:rsid w:val="00B82977"/>
    <w:rsid w:val="00B874D3"/>
    <w:rsid w:val="00B9030C"/>
    <w:rsid w:val="00B90DAD"/>
    <w:rsid w:val="00B9115D"/>
    <w:rsid w:val="00B91DE8"/>
    <w:rsid w:val="00B93CC3"/>
    <w:rsid w:val="00BA1018"/>
    <w:rsid w:val="00BA5293"/>
    <w:rsid w:val="00BB5CD3"/>
    <w:rsid w:val="00BB73D6"/>
    <w:rsid w:val="00BB7841"/>
    <w:rsid w:val="00BC2DBC"/>
    <w:rsid w:val="00BC4229"/>
    <w:rsid w:val="00BC4720"/>
    <w:rsid w:val="00BC4B7A"/>
    <w:rsid w:val="00BD0E80"/>
    <w:rsid w:val="00BD6015"/>
    <w:rsid w:val="00BE0E23"/>
    <w:rsid w:val="00BE47C9"/>
    <w:rsid w:val="00BE6329"/>
    <w:rsid w:val="00C01D05"/>
    <w:rsid w:val="00C01FA6"/>
    <w:rsid w:val="00C02C1D"/>
    <w:rsid w:val="00C04717"/>
    <w:rsid w:val="00C04C32"/>
    <w:rsid w:val="00C1240D"/>
    <w:rsid w:val="00C20788"/>
    <w:rsid w:val="00C27241"/>
    <w:rsid w:val="00C27AD2"/>
    <w:rsid w:val="00C333FB"/>
    <w:rsid w:val="00C40638"/>
    <w:rsid w:val="00C44C8F"/>
    <w:rsid w:val="00C53DBF"/>
    <w:rsid w:val="00C54686"/>
    <w:rsid w:val="00C66FF3"/>
    <w:rsid w:val="00C702AC"/>
    <w:rsid w:val="00C713AA"/>
    <w:rsid w:val="00C741C0"/>
    <w:rsid w:val="00C80B52"/>
    <w:rsid w:val="00C81A90"/>
    <w:rsid w:val="00C87330"/>
    <w:rsid w:val="00C92387"/>
    <w:rsid w:val="00C97D1E"/>
    <w:rsid w:val="00CA48A3"/>
    <w:rsid w:val="00CA4EDC"/>
    <w:rsid w:val="00CB095F"/>
    <w:rsid w:val="00CB139F"/>
    <w:rsid w:val="00CB3B19"/>
    <w:rsid w:val="00CC0D67"/>
    <w:rsid w:val="00CC2223"/>
    <w:rsid w:val="00CC2C98"/>
    <w:rsid w:val="00CC7001"/>
    <w:rsid w:val="00CC7E43"/>
    <w:rsid w:val="00CD085C"/>
    <w:rsid w:val="00CE0D1F"/>
    <w:rsid w:val="00CE285D"/>
    <w:rsid w:val="00CF14F7"/>
    <w:rsid w:val="00CF5BBE"/>
    <w:rsid w:val="00CF75B8"/>
    <w:rsid w:val="00D029F3"/>
    <w:rsid w:val="00D03D93"/>
    <w:rsid w:val="00D10B55"/>
    <w:rsid w:val="00D15C84"/>
    <w:rsid w:val="00D34366"/>
    <w:rsid w:val="00D37E5B"/>
    <w:rsid w:val="00D40CA4"/>
    <w:rsid w:val="00D41275"/>
    <w:rsid w:val="00D43493"/>
    <w:rsid w:val="00D4581C"/>
    <w:rsid w:val="00D466E3"/>
    <w:rsid w:val="00D505B2"/>
    <w:rsid w:val="00D6023E"/>
    <w:rsid w:val="00D613F4"/>
    <w:rsid w:val="00D6320F"/>
    <w:rsid w:val="00D712DD"/>
    <w:rsid w:val="00D72136"/>
    <w:rsid w:val="00D7314E"/>
    <w:rsid w:val="00D76FAE"/>
    <w:rsid w:val="00D873C4"/>
    <w:rsid w:val="00D91731"/>
    <w:rsid w:val="00D95FC9"/>
    <w:rsid w:val="00DA3B6E"/>
    <w:rsid w:val="00DA5A13"/>
    <w:rsid w:val="00DC66E7"/>
    <w:rsid w:val="00DD352E"/>
    <w:rsid w:val="00DD5769"/>
    <w:rsid w:val="00DE012F"/>
    <w:rsid w:val="00DE5445"/>
    <w:rsid w:val="00DE5ECD"/>
    <w:rsid w:val="00DF6901"/>
    <w:rsid w:val="00DF79B4"/>
    <w:rsid w:val="00E02880"/>
    <w:rsid w:val="00E05B17"/>
    <w:rsid w:val="00E07A1C"/>
    <w:rsid w:val="00E124EE"/>
    <w:rsid w:val="00E12565"/>
    <w:rsid w:val="00E263B0"/>
    <w:rsid w:val="00E32F24"/>
    <w:rsid w:val="00E37808"/>
    <w:rsid w:val="00E45EB4"/>
    <w:rsid w:val="00E46C55"/>
    <w:rsid w:val="00E60CD4"/>
    <w:rsid w:val="00E6450B"/>
    <w:rsid w:val="00E677A7"/>
    <w:rsid w:val="00E703B3"/>
    <w:rsid w:val="00E77436"/>
    <w:rsid w:val="00E902A3"/>
    <w:rsid w:val="00EB71BD"/>
    <w:rsid w:val="00EC0354"/>
    <w:rsid w:val="00EC47F4"/>
    <w:rsid w:val="00EC6AAE"/>
    <w:rsid w:val="00EC7E37"/>
    <w:rsid w:val="00ED1A1E"/>
    <w:rsid w:val="00ED371A"/>
    <w:rsid w:val="00ED56F0"/>
    <w:rsid w:val="00EE771B"/>
    <w:rsid w:val="00EF2C56"/>
    <w:rsid w:val="00EF3208"/>
    <w:rsid w:val="00F07F66"/>
    <w:rsid w:val="00F112F2"/>
    <w:rsid w:val="00F14583"/>
    <w:rsid w:val="00F15C8C"/>
    <w:rsid w:val="00F23367"/>
    <w:rsid w:val="00F30135"/>
    <w:rsid w:val="00F33C20"/>
    <w:rsid w:val="00F34602"/>
    <w:rsid w:val="00F34A0D"/>
    <w:rsid w:val="00F358F8"/>
    <w:rsid w:val="00F4099A"/>
    <w:rsid w:val="00F45BBC"/>
    <w:rsid w:val="00F51957"/>
    <w:rsid w:val="00F51E17"/>
    <w:rsid w:val="00F52A52"/>
    <w:rsid w:val="00F56E44"/>
    <w:rsid w:val="00F6536B"/>
    <w:rsid w:val="00F72F99"/>
    <w:rsid w:val="00F77E0D"/>
    <w:rsid w:val="00F814A4"/>
    <w:rsid w:val="00F82136"/>
    <w:rsid w:val="00F87A9B"/>
    <w:rsid w:val="00F95496"/>
    <w:rsid w:val="00F96FDC"/>
    <w:rsid w:val="00FA19EF"/>
    <w:rsid w:val="00FA1C1C"/>
    <w:rsid w:val="00FA4EFE"/>
    <w:rsid w:val="00FA5054"/>
    <w:rsid w:val="00FA6B4B"/>
    <w:rsid w:val="00FB65AC"/>
    <w:rsid w:val="00FB6BE3"/>
    <w:rsid w:val="00FB7734"/>
    <w:rsid w:val="00FC2A13"/>
    <w:rsid w:val="00FD37D2"/>
    <w:rsid w:val="00FE1522"/>
    <w:rsid w:val="00FF5137"/>
    <w:rsid w:val="00FF5BE1"/>
    <w:rsid w:val="00FF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oNotEmbedSmartTags/>
  <w:decimalSymbol w:val=","/>
  <w:listSeparator w:val=";"/>
  <w14:docId w14:val="7C3BEB2C"/>
  <w15:docId w15:val="{F55EAA78-136E-491A-86A7-E04EBD2CE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A42"/>
    <w:pPr>
      <w:tabs>
        <w:tab w:val="left" w:pos="680"/>
      </w:tabs>
      <w:spacing w:line="280" w:lineRule="exact"/>
    </w:pPr>
    <w:rPr>
      <w:rFonts w:ascii="Century Gothic" w:hAnsi="Century Gothic" w:cs="Century Gothic"/>
      <w:snapToGrid w:val="0"/>
    </w:rPr>
  </w:style>
  <w:style w:type="paragraph" w:styleId="Overskrift1">
    <w:name w:val="heading 1"/>
    <w:basedOn w:val="Normal"/>
    <w:next w:val="Normalindrykning"/>
    <w:qFormat/>
    <w:pPr>
      <w:keepNext/>
      <w:tabs>
        <w:tab w:val="clear" w:pos="680"/>
      </w:tabs>
      <w:spacing w:after="100"/>
      <w:outlineLvl w:val="0"/>
    </w:pPr>
    <w:rPr>
      <w:b/>
      <w:bCs/>
      <w:smallCaps/>
      <w:kern w:val="28"/>
      <w:sz w:val="22"/>
      <w:szCs w:val="22"/>
    </w:rPr>
  </w:style>
  <w:style w:type="paragraph" w:styleId="Overskrift2">
    <w:name w:val="heading 2"/>
    <w:basedOn w:val="Normal"/>
    <w:next w:val="Normalindrykning"/>
    <w:qFormat/>
    <w:pPr>
      <w:keepNext/>
      <w:numPr>
        <w:ilvl w:val="1"/>
        <w:numId w:val="10"/>
      </w:numPr>
      <w:tabs>
        <w:tab w:val="num" w:pos="680"/>
      </w:tabs>
      <w:spacing w:after="240"/>
      <w:ind w:left="680" w:hanging="680"/>
      <w:outlineLvl w:val="1"/>
    </w:pPr>
    <w:rPr>
      <w:b/>
      <w:bCs/>
    </w:rPr>
  </w:style>
  <w:style w:type="paragraph" w:styleId="Overskrift3">
    <w:name w:val="heading 3"/>
    <w:basedOn w:val="Normal"/>
    <w:next w:val="Normalindrykning"/>
    <w:qFormat/>
    <w:pPr>
      <w:keepNext/>
      <w:numPr>
        <w:ilvl w:val="2"/>
        <w:numId w:val="10"/>
      </w:numPr>
      <w:tabs>
        <w:tab w:val="num" w:pos="680"/>
      </w:tabs>
      <w:spacing w:after="240"/>
      <w:ind w:left="680" w:hanging="680"/>
      <w:outlineLvl w:val="2"/>
    </w:pPr>
    <w:rPr>
      <w:i/>
      <w:iCs/>
    </w:rPr>
  </w:style>
  <w:style w:type="paragraph" w:styleId="Overskrift4">
    <w:name w:val="heading 4"/>
    <w:basedOn w:val="Normal"/>
    <w:next w:val="Normal"/>
    <w:qFormat/>
    <w:pPr>
      <w:keepNext/>
      <w:numPr>
        <w:ilvl w:val="3"/>
        <w:numId w:val="10"/>
      </w:numPr>
      <w:tabs>
        <w:tab w:val="clear" w:pos="680"/>
        <w:tab w:val="num" w:pos="864"/>
      </w:tabs>
      <w:spacing w:before="240" w:after="60"/>
      <w:ind w:left="864" w:hanging="864"/>
      <w:outlineLvl w:val="3"/>
    </w:pPr>
    <w:rPr>
      <w:rFonts w:ascii="Arial" w:hAnsi="Arial" w:cs="Arial"/>
      <w:b/>
      <w:bCs/>
      <w:sz w:val="24"/>
      <w:szCs w:val="24"/>
    </w:rPr>
  </w:style>
  <w:style w:type="paragraph" w:styleId="Overskrift5">
    <w:name w:val="heading 5"/>
    <w:basedOn w:val="Normal"/>
    <w:next w:val="Normal"/>
    <w:qFormat/>
    <w:pPr>
      <w:numPr>
        <w:ilvl w:val="4"/>
        <w:numId w:val="10"/>
      </w:numPr>
      <w:tabs>
        <w:tab w:val="clear" w:pos="680"/>
        <w:tab w:val="num" w:pos="1008"/>
      </w:tabs>
      <w:spacing w:before="240" w:after="60"/>
      <w:ind w:left="1008" w:hanging="1008"/>
      <w:outlineLvl w:val="4"/>
    </w:pPr>
    <w:rPr>
      <w:sz w:val="22"/>
      <w:szCs w:val="22"/>
    </w:rPr>
  </w:style>
  <w:style w:type="paragraph" w:styleId="Overskrift6">
    <w:name w:val="heading 6"/>
    <w:basedOn w:val="Normal"/>
    <w:next w:val="Normal"/>
    <w:qFormat/>
    <w:pPr>
      <w:numPr>
        <w:ilvl w:val="5"/>
        <w:numId w:val="10"/>
      </w:numPr>
      <w:tabs>
        <w:tab w:val="clear" w:pos="680"/>
        <w:tab w:val="num" w:pos="1152"/>
      </w:tabs>
      <w:spacing w:before="240" w:after="60"/>
      <w:ind w:left="1152" w:hanging="1152"/>
      <w:outlineLvl w:val="5"/>
    </w:pPr>
    <w:rPr>
      <w:rFonts w:ascii="Times New Roman" w:hAnsi="Times New Roman" w:cs="Times New Roman"/>
      <w:i/>
      <w:iCs/>
      <w:sz w:val="22"/>
      <w:szCs w:val="22"/>
    </w:rPr>
  </w:style>
  <w:style w:type="paragraph" w:styleId="Overskrift7">
    <w:name w:val="heading 7"/>
    <w:basedOn w:val="Normal"/>
    <w:next w:val="Normal"/>
    <w:qFormat/>
    <w:pPr>
      <w:numPr>
        <w:ilvl w:val="6"/>
        <w:numId w:val="10"/>
      </w:numPr>
      <w:tabs>
        <w:tab w:val="clear" w:pos="680"/>
        <w:tab w:val="num" w:pos="1296"/>
      </w:tabs>
      <w:spacing w:before="240" w:after="60"/>
      <w:ind w:left="1296" w:hanging="1296"/>
      <w:outlineLvl w:val="6"/>
    </w:pPr>
    <w:rPr>
      <w:rFonts w:ascii="Arial" w:hAnsi="Arial" w:cs="Arial"/>
    </w:rPr>
  </w:style>
  <w:style w:type="paragraph" w:styleId="Overskrift8">
    <w:name w:val="heading 8"/>
    <w:basedOn w:val="Normal"/>
    <w:next w:val="Normal"/>
    <w:qFormat/>
    <w:pPr>
      <w:numPr>
        <w:ilvl w:val="7"/>
        <w:numId w:val="10"/>
      </w:numPr>
      <w:tabs>
        <w:tab w:val="clear" w:pos="680"/>
        <w:tab w:val="num" w:pos="1440"/>
      </w:tabs>
      <w:spacing w:before="240" w:after="60"/>
      <w:ind w:left="1440" w:hanging="1440"/>
      <w:outlineLvl w:val="7"/>
    </w:pPr>
    <w:rPr>
      <w:rFonts w:ascii="Arial" w:hAnsi="Arial" w:cs="Arial"/>
      <w:i/>
      <w:iCs/>
    </w:rPr>
  </w:style>
  <w:style w:type="paragraph" w:styleId="Overskrift9">
    <w:name w:val="heading 9"/>
    <w:basedOn w:val="Normal"/>
    <w:next w:val="Normal"/>
    <w:qFormat/>
    <w:pPr>
      <w:numPr>
        <w:ilvl w:val="8"/>
        <w:numId w:val="10"/>
      </w:numPr>
      <w:tabs>
        <w:tab w:val="clear" w:pos="680"/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pPr>
      <w:tabs>
        <w:tab w:val="center" w:pos="4153"/>
        <w:tab w:val="right" w:pos="8306"/>
      </w:tabs>
    </w:pPr>
    <w:rPr>
      <w:rFonts w:ascii="Times New Roman" w:hAnsi="Times New Roman" w:cs="Times New Roman"/>
      <w:sz w:val="24"/>
      <w:szCs w:val="24"/>
    </w:rPr>
  </w:style>
  <w:style w:type="paragraph" w:styleId="Sidefod">
    <w:name w:val="footer"/>
    <w:basedOn w:val="Normal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paragraph" w:styleId="Opstilling-punkttegn">
    <w:name w:val="List Bullet"/>
    <w:basedOn w:val="Normal"/>
    <w:pPr>
      <w:numPr>
        <w:numId w:val="7"/>
      </w:numPr>
      <w:tabs>
        <w:tab w:val="decimal" w:pos="397"/>
      </w:tabs>
      <w:spacing w:line="240" w:lineRule="auto"/>
    </w:pPr>
  </w:style>
  <w:style w:type="paragraph" w:customStyle="1" w:styleId="DatoRef">
    <w:name w:val="Dato/Ref"/>
    <w:basedOn w:val="Normal"/>
    <w:rPr>
      <w:i/>
      <w:iCs/>
    </w:rPr>
  </w:style>
  <w:style w:type="character" w:styleId="Sidetal">
    <w:name w:val="page number"/>
    <w:basedOn w:val="Standardskrifttypeiafsnit"/>
  </w:style>
  <w:style w:type="paragraph" w:customStyle="1" w:styleId="Halvlinie">
    <w:name w:val="Halv linie"/>
    <w:basedOn w:val="Normal"/>
    <w:next w:val="Normal"/>
    <w:pPr>
      <w:spacing w:line="360" w:lineRule="auto"/>
    </w:pPr>
  </w:style>
  <w:style w:type="paragraph" w:customStyle="1" w:styleId="Hangindent1">
    <w:name w:val="Hang.indent 1"/>
    <w:basedOn w:val="Normal"/>
    <w:pPr>
      <w:ind w:left="709" w:hanging="709"/>
    </w:pPr>
  </w:style>
  <w:style w:type="paragraph" w:customStyle="1" w:styleId="Hangindent2">
    <w:name w:val="Hang.indent 2"/>
    <w:basedOn w:val="Normal"/>
    <w:pPr>
      <w:ind w:left="1418" w:hanging="709"/>
    </w:pPr>
  </w:style>
  <w:style w:type="paragraph" w:customStyle="1" w:styleId="NormalBold">
    <w:name w:val="Normal Bold"/>
    <w:basedOn w:val="Normal"/>
  </w:style>
  <w:style w:type="paragraph" w:customStyle="1" w:styleId="NormalItalic">
    <w:name w:val="Normal Italic"/>
    <w:basedOn w:val="Normal"/>
    <w:rPr>
      <w:i/>
      <w:iCs/>
    </w:rPr>
  </w:style>
  <w:style w:type="paragraph" w:customStyle="1" w:styleId="TableText11">
    <w:name w:val="Table Text 11"/>
    <w:pPr>
      <w:spacing w:before="60"/>
    </w:pPr>
    <w:rPr>
      <w:noProof/>
      <w:snapToGrid w:val="0"/>
      <w:sz w:val="22"/>
      <w:szCs w:val="22"/>
    </w:rPr>
  </w:style>
  <w:style w:type="paragraph" w:customStyle="1" w:styleId="Indent2">
    <w:name w:val="Indent 2"/>
    <w:basedOn w:val="Normal"/>
    <w:pPr>
      <w:ind w:left="1418"/>
    </w:pPr>
  </w:style>
  <w:style w:type="paragraph" w:customStyle="1" w:styleId="Indent1">
    <w:name w:val="Indent 1"/>
    <w:basedOn w:val="Normal"/>
    <w:pPr>
      <w:ind w:left="709"/>
    </w:pPr>
  </w:style>
  <w:style w:type="paragraph" w:styleId="Markeringsbobleteks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Opstilling-punkttegn2">
    <w:name w:val="List Bullet 2"/>
    <w:basedOn w:val="Normal"/>
    <w:autoRedefine/>
    <w:pPr>
      <w:numPr>
        <w:numId w:val="8"/>
      </w:numPr>
      <w:spacing w:line="240" w:lineRule="auto"/>
    </w:pPr>
  </w:style>
  <w:style w:type="paragraph" w:styleId="Normalindrykning">
    <w:name w:val="Normal Indent"/>
    <w:basedOn w:val="Normal"/>
    <w:next w:val="Normal"/>
    <w:pPr>
      <w:ind w:left="680"/>
    </w:pPr>
  </w:style>
  <w:style w:type="paragraph" w:styleId="Liste">
    <w:name w:val="List"/>
    <w:basedOn w:val="Normal"/>
    <w:pPr>
      <w:tabs>
        <w:tab w:val="num" w:pos="1077"/>
      </w:tabs>
      <w:ind w:left="1077" w:hanging="397"/>
    </w:pPr>
  </w:style>
  <w:style w:type="paragraph" w:styleId="Liste2">
    <w:name w:val="List 2"/>
    <w:basedOn w:val="Normal"/>
    <w:pPr>
      <w:numPr>
        <w:numId w:val="11"/>
      </w:numPr>
    </w:pPr>
  </w:style>
  <w:style w:type="character" w:styleId="Hyperlink">
    <w:name w:val="Hyperlink"/>
    <w:uiPriority w:val="99"/>
    <w:rPr>
      <w:color w:val="0000FF"/>
      <w:u w:val="single"/>
    </w:rPr>
  </w:style>
  <w:style w:type="table" w:styleId="Tabel-Gitter">
    <w:name w:val="Table Grid"/>
    <w:basedOn w:val="Tabel-Normal"/>
    <w:pPr>
      <w:tabs>
        <w:tab w:val="left" w:pos="680"/>
      </w:tabs>
      <w:spacing w:line="280" w:lineRule="exact"/>
    </w:pPr>
    <w:rPr>
      <w:snapToGrid w:val="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w4winMark">
    <w:name w:val="tw4winMark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character" w:customStyle="1" w:styleId="tw4winError">
    <w:name w:val="tw4winError"/>
    <w:rPr>
      <w:rFonts w:ascii="Courier New" w:hAnsi="Courier New" w:cs="Courier New"/>
      <w:color w:val="00FF00"/>
      <w:sz w:val="40"/>
      <w:szCs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 w:cs="Courier New"/>
      <w:noProof/>
      <w:color w:val="008000"/>
    </w:rPr>
  </w:style>
  <w:style w:type="character" w:customStyle="1" w:styleId="tw4winJump">
    <w:name w:val="tw4winJump"/>
    <w:rPr>
      <w:rFonts w:ascii="Courier New" w:hAnsi="Courier New" w:cs="Courier New"/>
      <w:noProof/>
      <w:color w:val="008080"/>
    </w:rPr>
  </w:style>
  <w:style w:type="character" w:customStyle="1" w:styleId="tw4winExternal">
    <w:name w:val="tw4winExternal"/>
    <w:rPr>
      <w:rFonts w:ascii="Courier New" w:hAnsi="Courier New" w:cs="Courier New"/>
      <w:noProof/>
      <w:color w:val="808080"/>
    </w:rPr>
  </w:style>
  <w:style w:type="character" w:customStyle="1" w:styleId="tw4winInternal">
    <w:name w:val="tw4winInternal"/>
    <w:rPr>
      <w:rFonts w:ascii="Courier New" w:hAnsi="Courier New" w:cs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 w:cs="Courier New"/>
      <w:noProof/>
      <w:color w:val="800000"/>
    </w:rPr>
  </w:style>
  <w:style w:type="character" w:customStyle="1" w:styleId="hps">
    <w:name w:val="hps"/>
    <w:basedOn w:val="Standardskrifttypeiafsnit"/>
    <w:rsid w:val="00A00B2C"/>
  </w:style>
  <w:style w:type="paragraph" w:styleId="Listeafsnit">
    <w:name w:val="List Paragraph"/>
    <w:basedOn w:val="Normal"/>
    <w:uiPriority w:val="34"/>
    <w:qFormat/>
    <w:rsid w:val="00AD6FFA"/>
    <w:pPr>
      <w:ind w:left="720"/>
      <w:contextualSpacing/>
    </w:pPr>
    <w:rPr>
      <w:rFonts w:cs="Times New Roman"/>
      <w:snapToGrid/>
    </w:rPr>
  </w:style>
  <w:style w:type="paragraph" w:customStyle="1" w:styleId="Opstillingmed1">
    <w:name w:val="Opstilling med 1"/>
    <w:aliases w:val="2,3"/>
    <w:basedOn w:val="Normal"/>
    <w:rsid w:val="004756E5"/>
    <w:pPr>
      <w:numPr>
        <w:numId w:val="40"/>
      </w:numPr>
      <w:tabs>
        <w:tab w:val="clear" w:pos="680"/>
      </w:tabs>
      <w:spacing w:line="360" w:lineRule="auto"/>
      <w:jc w:val="both"/>
    </w:pPr>
    <w:rPr>
      <w:rFonts w:ascii="Verdana" w:hAnsi="Verdana" w:cs="Times New Roman"/>
      <w:snapToGrid/>
      <w:spacing w:val="6"/>
      <w:sz w:val="18"/>
      <w:szCs w:val="18"/>
      <w:lang w:val="en-GB" w:eastAsia="en-GB"/>
    </w:rPr>
  </w:style>
  <w:style w:type="character" w:customStyle="1" w:styleId="longtext1">
    <w:name w:val="long_text1"/>
    <w:rsid w:val="00EB71BD"/>
    <w:rPr>
      <w:sz w:val="20"/>
      <w:szCs w:val="20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3F144A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3F144A"/>
    <w:pPr>
      <w:spacing w:line="240" w:lineRule="auto"/>
    </w:p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3F144A"/>
    <w:rPr>
      <w:rFonts w:ascii="Century Gothic" w:hAnsi="Century Gothic" w:cs="Century Gothic"/>
      <w:snapToGrid w:val="0"/>
    </w:rPr>
  </w:style>
  <w:style w:type="paragraph" w:customStyle="1" w:styleId="NWG2016">
    <w:name w:val="NWG_2016"/>
    <w:basedOn w:val="Sidehoved"/>
    <w:link w:val="NWG2016Char"/>
    <w:rsid w:val="00470BBF"/>
    <w:pPr>
      <w:tabs>
        <w:tab w:val="clear" w:pos="680"/>
        <w:tab w:val="clear" w:pos="4153"/>
        <w:tab w:val="clear" w:pos="8306"/>
        <w:tab w:val="center" w:pos="4536"/>
        <w:tab w:val="right" w:pos="9072"/>
      </w:tabs>
      <w:spacing w:line="276" w:lineRule="auto"/>
    </w:pPr>
    <w:rPr>
      <w:rFonts w:ascii="DINOT" w:eastAsiaTheme="minorHAnsi" w:hAnsi="DINOT" w:cstheme="minorBidi"/>
      <w:snapToGrid/>
      <w:sz w:val="18"/>
      <w:szCs w:val="22"/>
      <w:lang w:val="sv-SE" w:eastAsia="en-US"/>
    </w:rPr>
  </w:style>
  <w:style w:type="character" w:customStyle="1" w:styleId="NWG2016Char">
    <w:name w:val="NWG_2016 Char"/>
    <w:basedOn w:val="Standardskrifttypeiafsnit"/>
    <w:link w:val="NWG2016"/>
    <w:rsid w:val="00470BBF"/>
    <w:rPr>
      <w:rFonts w:ascii="DINOT" w:eastAsiaTheme="minorHAnsi" w:hAnsi="DINOT" w:cstheme="minorBidi"/>
      <w:sz w:val="18"/>
      <w:szCs w:val="22"/>
      <w:lang w:val="sv-S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4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dd@danskbiotek.d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14" Type="http://schemas.openxmlformats.org/officeDocument/2006/relationships/footer" Target="footer1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CB42CDFF3B41E47AEF9ED94E8880F1B" ma:contentTypeVersion="13" ma:contentTypeDescription="Opret et nyt dokument." ma:contentTypeScope="" ma:versionID="7fc9fcf39df07d10f42b52985e307014">
  <xsd:schema xmlns:xsd="http://www.w3.org/2001/XMLSchema" xmlns:xs="http://www.w3.org/2001/XMLSchema" xmlns:p="http://schemas.microsoft.com/office/2006/metadata/properties" xmlns:ns2="88cb1456-c61f-4d94-b041-48898e0e66bd" xmlns:ns3="cfdcd57b-fda7-49ef-8671-25160b98979f" targetNamespace="http://schemas.microsoft.com/office/2006/metadata/properties" ma:root="true" ma:fieldsID="eda7c40de09d56efc58ba83501d5527a" ns2:_="" ns3:_="">
    <xsd:import namespace="88cb1456-c61f-4d94-b041-48898e0e66bd"/>
    <xsd:import namespace="cfdcd57b-fda7-49ef-8671-25160b98979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b1456-c61f-4d94-b041-48898e0e66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cd57b-fda7-49ef-8671-25160b9897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 With Template" ma:contentTypeID="0x010100C82DED11ECA946019B58EB2B402418E600F0B8815F1A2D42C5B17393556548DC7000682B4F4A669ED3458AC0B8B800F07C9D" ma:contentTypeVersion="0" ma:contentTypeDescription="Allows user to select template from available." ma:contentTypeScope="" ma:versionID="becd760953c3576b7e3334f4fc91ef56">
  <xsd:schema xmlns:xsd="http://www.w3.org/2001/XMLSchema" xmlns:xs="http://www.w3.org/2001/XMLSchema" xmlns:p="http://schemas.microsoft.com/office/2006/metadata/properties" xmlns:ns2="453716ca-ef41-476e-bd13-5d557611836f" xmlns:ns3="453716CA-EF41-476E-BD13-5D557611836F" xmlns:ns4="73d02118-7e2d-4a8e-a733-9a3a138ae13f" targetNamespace="http://schemas.microsoft.com/office/2006/metadata/properties" ma:root="true" ma:fieldsID="fa9272281ee6eb9e11fd02621cc07dda" ns2:_="" ns3:_="" ns4:_="">
    <xsd:import namespace="453716ca-ef41-476e-bd13-5d557611836f"/>
    <xsd:import namespace="453716CA-EF41-476E-BD13-5D557611836F"/>
    <xsd:import namespace="73d02118-7e2d-4a8e-a733-9a3a138ae13f"/>
    <xsd:element name="properties">
      <xsd:complexType>
        <xsd:sequence>
          <xsd:element name="documentManagement">
            <xsd:complexType>
              <xsd:all>
                <xsd:element ref="ns2:CWL_ClientCodeColumn"/>
                <xsd:element ref="ns2:CWL_ClientNameColumn"/>
                <xsd:element ref="ns2:CWL_MatterCodeColumn"/>
                <xsd:element ref="ns2:CWL_MatterNameColumn"/>
                <xsd:element ref="ns2:CWL_PracticeAreaNameColumn"/>
                <xsd:element ref="ns2:CWL_CounterpartColumn" minOccurs="0"/>
                <xsd:element ref="ns2:CWL_PartColumn" minOccurs="0"/>
                <xsd:element ref="ns2:CWL_DocumentTypeColumn"/>
                <xsd:element ref="ns3:CWL_DocumentDateColumn" minOccurs="0"/>
                <xsd:element ref="ns3:CWL_ReviewDateColumn" minOccurs="0"/>
                <xsd:element ref="ns2:CWL_CommentColumn" minOccurs="0"/>
                <xsd:element ref="ns2:CWL_SourceColumn" minOccurs="0"/>
                <xsd:element ref="ns2:CWL_StatusColumn"/>
                <xsd:element ref="ns2:CWL_TagsNote" minOccurs="0"/>
                <xsd:element ref="ns4:_dlc_DocId" minOccurs="0"/>
                <xsd:element ref="ns4:_dlc_DocIdUrl" minOccurs="0"/>
                <xsd:element ref="ns4:_dlc_DocIdPersistId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716ca-ef41-476e-bd13-5d557611836f" elementFormDefault="qualified">
    <xsd:import namespace="http://schemas.microsoft.com/office/2006/documentManagement/types"/>
    <xsd:import namespace="http://schemas.microsoft.com/office/infopath/2007/PartnerControls"/>
    <xsd:element name="CWL_ClientCodeColumn" ma:index="8" ma:displayName="Client Code" ma:default="2678" ma:hidden="true" ma:internalName="CWL_ClientCodeColumn">
      <xsd:simpleType>
        <xsd:restriction base="dms:Unknown"/>
      </xsd:simpleType>
    </xsd:element>
    <xsd:element name="CWL_ClientNameColumn" ma:index="9" ma:displayName="Client Name" ma:default="2678" ma:hidden="true" ma:internalName="CWL_ClientNameColumn">
      <xsd:simpleType>
        <xsd:restriction base="dms:Unknown"/>
      </xsd:simpleType>
    </xsd:element>
    <xsd:element name="CWL_MatterCodeColumn" ma:index="10" ma:displayName="Matter Code" ma:default="11296" ma:hidden="true" ma:internalName="CWL_MatterCodeColumn">
      <xsd:simpleType>
        <xsd:restriction base="dms:Unknown"/>
      </xsd:simpleType>
    </xsd:element>
    <xsd:element name="CWL_MatterNameColumn" ma:index="11" ma:displayName="Matter Name" ma:default="11296" ma:hidden="true" ma:internalName="CWL_MatterNameColumn">
      <xsd:simpleType>
        <xsd:restriction base="dms:Unknown"/>
      </xsd:simpleType>
    </xsd:element>
    <xsd:element name="CWL_PracticeAreaNameColumn" ma:index="12" ma:displayName="Practice Area" ma:default="3" ma:hidden="true" ma:internalName="CWL_PracticeAreaNameColumn">
      <xsd:simpleType>
        <xsd:restriction base="dms:Unknown"/>
      </xsd:simpleType>
    </xsd:element>
    <xsd:element name="CWL_CounterpartColumn" ma:index="13" nillable="true" ma:displayName="Counterparties" ma:default="" ma:hidden="true" ma:internalName="CWL_CounterpartColumn">
      <xsd:simpleType>
        <xsd:restriction base="dms:Unknown"/>
      </xsd:simpleType>
    </xsd:element>
    <xsd:element name="CWL_PartColumn" ma:index="14" nillable="true" ma:displayName="Other Parties" ma:default="" ma:hidden="true" ma:internalName="CWL_PartColumn">
      <xsd:simpleType>
        <xsd:restriction base="dms:Unknown"/>
      </xsd:simpleType>
    </xsd:element>
    <xsd:element name="CWL_DocumentTypeColumn" ma:index="15" ma:displayName="Document Type" ma:default="Övrigt" ma:hidden="true" ma:internalName="CWL_DocumentTypeColumn">
      <xsd:simpleType>
        <xsd:restriction base="dms:Unknown"/>
      </xsd:simpleType>
    </xsd:element>
    <xsd:element name="CWL_CommentColumn" ma:index="18" nillable="true" ma:displayName="Comment" ma:internalName="CWL_CommentColumn">
      <xsd:simpleType>
        <xsd:restriction base="dms:Text"/>
      </xsd:simpleType>
    </xsd:element>
    <xsd:element name="CWL_SourceColumn" ma:index="19" nillable="true" ma:displayName="Source" ma:internalName="CWL_SourceColumn">
      <xsd:simpleType>
        <xsd:restriction base="dms:Text"/>
      </xsd:simpleType>
    </xsd:element>
    <xsd:element name="CWL_StatusColumn" ma:index="20" ma:displayName="Status" ma:default="17" ma:hidden="true" ma:internalName="CWL_StatusColumn">
      <xsd:simpleType>
        <xsd:restriction base="dms:Unknown"/>
      </xsd:simpleType>
    </xsd:element>
    <xsd:element name="CWL_TagsNote" ma:index="21" nillable="true" ma:taxonomy="true" ma:internalName="CWL_TagsNote" ma:taxonomyFieldName="CWL_Tags" ma:displayName="Labels" ma:fieldId="{3ba3d898-bb17-4b40-8825-8b70f072a47f}" ma:taxonomyMulti="true" ma:sspId="84618f2d-e3fa-4381-b3a4-00db7a811c47" ma:termSetId="9c67a58e-743a-4852-be52-a5016ca336b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716CA-EF41-476E-BD13-5D557611836F" elementFormDefault="qualified">
    <xsd:import namespace="http://schemas.microsoft.com/office/2006/documentManagement/types"/>
    <xsd:import namespace="http://schemas.microsoft.com/office/infopath/2007/PartnerControls"/>
    <xsd:element name="CWL_DocumentDateColumn" ma:index="16" nillable="true" ma:displayName="Document Date" ma:default="[today]" ma:description="" ma:format="DateOnly" ma:internalName="CWL_DocumentDateColumn">
      <xsd:simpleType>
        <xsd:restriction base="dms:DateTime"/>
      </xsd:simpleType>
    </xsd:element>
    <xsd:element name="CWL_ReviewDateColumn" ma:index="17" nillable="true" ma:displayName="Review Date" ma:description="" ma:format="DateOnly" ma:internalName="CWL_ReviewDateColumn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d02118-7e2d-4a8e-a733-9a3a138ae13f" elementFormDefault="qualified">
    <xsd:import namespace="http://schemas.microsoft.com/office/2006/documentManagement/types"/>
    <xsd:import namespace="http://schemas.microsoft.com/office/infopath/2007/PartnerControls"/>
    <xsd:element name="_dlc_DocId" ma:index="2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6" nillable="true" ma:displayName="Taxonomy Catch All Column" ma:hidden="true" ma:list="{61146b70-2549-4416-b750-9eab38b8763e}" ma:internalName="TaxCatchAll" ma:showField="CatchAllData" ma:web="73d02118-7e2d-4a8e-a733-9a3a138ae1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3A0D92-9610-4D9B-9DBE-04E1D212A1E9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453716CA-EF41-476E-BD13-5D557611836F"/>
    <ds:schemaRef ds:uri="453716ca-ef41-476e-bd13-5d557611836f"/>
    <ds:schemaRef ds:uri="73d02118-7e2d-4a8e-a733-9a3a138ae13f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360396C-4A18-4CE9-B9F0-31AD0860C2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A67601-1773-46D0-B52F-F831F0CCB0C5}"/>
</file>

<file path=customXml/itemProps4.xml><?xml version="1.0" encoding="utf-8"?>
<ds:datastoreItem xmlns:ds="http://schemas.openxmlformats.org/officeDocument/2006/customXml" ds:itemID="{5D30EA1A-A80C-426A-9B39-290460D95385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047F95A9-DB06-429C-8EA8-5841423EDF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3716ca-ef41-476e-bd13-5d557611836f"/>
    <ds:schemaRef ds:uri="453716CA-EF41-476E-BD13-5D557611836F"/>
    <ds:schemaRef ds:uri="73d02118-7e2d-4a8e-a733-9a3a138ae1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273</Characters>
  <Application>Microsoft Office Word</Application>
  <DocSecurity>4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mplate File</vt:lpstr>
      <vt:lpstr>Template File</vt:lpstr>
    </vt:vector>
  </TitlesOfParts>
  <Company>Oticon A/S</Company>
  <LinksUpToDate>false</LinksUpToDate>
  <CharactersWithSpaces>1478</CharactersWithSpaces>
  <SharedDoc>false</SharedDoc>
  <HLinks>
    <vt:vector size="6" baseType="variant">
      <vt:variant>
        <vt:i4>7012453</vt:i4>
      </vt:variant>
      <vt:variant>
        <vt:i4>0</vt:i4>
      </vt:variant>
      <vt:variant>
        <vt:i4>0</vt:i4>
      </vt:variant>
      <vt:variant>
        <vt:i4>5</vt:i4>
      </vt:variant>
      <vt:variant>
        <vt:lpwstr>http://www.cph.d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ile</dc:title>
  <dc:creator>Pia Wogensen</dc:creator>
  <cp:lastModifiedBy>Dorte Dannemann</cp:lastModifiedBy>
  <cp:revision>2</cp:revision>
  <cp:lastPrinted>2015-03-12T12:20:00Z</cp:lastPrinted>
  <dcterms:created xsi:type="dcterms:W3CDTF">2022-06-10T14:24:00Z</dcterms:created>
  <dcterms:modified xsi:type="dcterms:W3CDTF">2022-06-10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Ref">
    <vt:lpwstr>10148836v1</vt:lpwstr>
  </property>
  <property fmtid="{D5CDD505-2E9C-101B-9397-08002B2CF9AE}" pid="3" name="DocMatter">
    <vt:lpwstr>57994-103</vt:lpwstr>
  </property>
  <property fmtid="{D5CDD505-2E9C-101B-9397-08002B2CF9AE}" pid="4" name="MAIL_MSG_ID1">
    <vt:lpwstr>ABAAVOAfoSrQoyyOhl9e3VloKLTg6YlDLe8t479RMdzU+7vW3s28ypR+mWtLZOLQ9lv4</vt:lpwstr>
  </property>
  <property fmtid="{D5CDD505-2E9C-101B-9397-08002B2CF9AE}" pid="5" name="RESPONSE_SENDER_NAME">
    <vt:lpwstr>gAAAdya76B99d4hLGUR1rQ+8TxTv0GGEPdix</vt:lpwstr>
  </property>
  <property fmtid="{D5CDD505-2E9C-101B-9397-08002B2CF9AE}" pid="6" name="EMAIL_OWNER_ADDRESS">
    <vt:lpwstr>sAAAE9kkUq3pEoKyAVMS9yqvxGc2Mg0LI11dHBxCaW57+0E=</vt:lpwstr>
  </property>
  <property fmtid="{D5CDD505-2E9C-101B-9397-08002B2CF9AE}" pid="7" name="ContentTypeId">
    <vt:lpwstr>0x0101006CB42CDFF3B41E47AEF9ED94E8880F1B</vt:lpwstr>
  </property>
  <property fmtid="{D5CDD505-2E9C-101B-9397-08002B2CF9AE}" pid="8" name="_dlc_DocIdItemGuid">
    <vt:lpwstr>0e95849b-c08b-4c7c-b30e-99a7c6715994</vt:lpwstr>
  </property>
  <property fmtid="{D5CDD505-2E9C-101B-9397-08002B2CF9AE}" pid="9" name="CWL_Tags">
    <vt:lpwstr/>
  </property>
</Properties>
</file>